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FB385" w14:textId="42CFBCF6" w:rsidR="008E4891" w:rsidRDefault="008E4891" w:rsidP="008E4891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5881F89" wp14:editId="727D0FB0">
            <wp:simplePos x="0" y="0"/>
            <wp:positionH relativeFrom="margin">
              <wp:align>right</wp:align>
            </wp:positionH>
            <wp:positionV relativeFrom="page">
              <wp:posOffset>257175</wp:posOffset>
            </wp:positionV>
            <wp:extent cx="1152525" cy="1007110"/>
            <wp:effectExtent l="0" t="0" r="9525" b="254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85522B9" wp14:editId="4179AA60">
            <wp:simplePos x="0" y="0"/>
            <wp:positionH relativeFrom="margin">
              <wp:align>left</wp:align>
            </wp:positionH>
            <wp:positionV relativeFrom="page">
              <wp:posOffset>314325</wp:posOffset>
            </wp:positionV>
            <wp:extent cx="2019300" cy="5905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6FF971" w14:textId="17E75C4C" w:rsidR="008E4891" w:rsidRDefault="008A4E60" w:rsidP="008E4891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University of Aberdeen</w:t>
      </w:r>
    </w:p>
    <w:p w14:paraId="19F3029D" w14:textId="3C2097E5" w:rsidR="00E67BC1" w:rsidRPr="006617CF" w:rsidRDefault="008E4891" w:rsidP="008E4891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uggested </w:t>
      </w:r>
      <w:r w:rsidR="00E67BC1" w:rsidRPr="006617CF">
        <w:rPr>
          <w:rFonts w:ascii="Arial" w:hAnsi="Arial" w:cs="Arial"/>
          <w:b/>
          <w:sz w:val="28"/>
          <w:szCs w:val="28"/>
        </w:rPr>
        <w:t>Internal Peer Review Proforma</w:t>
      </w:r>
    </w:p>
    <w:p w14:paraId="1AB7FFFA" w14:textId="77777777" w:rsidR="006617CF" w:rsidRDefault="006617CF" w:rsidP="0017686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608"/>
      </w:tblGrid>
      <w:tr w:rsidR="006617CF" w14:paraId="39EA30AC" w14:textId="77777777" w:rsidTr="006617CF">
        <w:tc>
          <w:tcPr>
            <w:tcW w:w="9854" w:type="dxa"/>
            <w:shd w:val="clear" w:color="auto" w:fill="D9D9D9" w:themeFill="background1" w:themeFillShade="D9"/>
          </w:tcPr>
          <w:p w14:paraId="049A8801" w14:textId="0435BF8E" w:rsidR="006617CF" w:rsidRPr="00683558" w:rsidRDefault="00683558" w:rsidP="00683558">
            <w:pPr>
              <w:pStyle w:val="ListParagraph"/>
              <w:numPr>
                <w:ilvl w:val="0"/>
                <w:numId w:val="1"/>
              </w:numPr>
              <w:ind w:left="284" w:hanging="28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6617CF" w:rsidRPr="00474E73">
              <w:rPr>
                <w:rFonts w:ascii="Arial" w:hAnsi="Arial" w:cs="Arial"/>
                <w:sz w:val="20"/>
                <w:szCs w:val="20"/>
              </w:rPr>
              <w:t xml:space="preserve">his Proforma </w:t>
            </w:r>
            <w:r>
              <w:rPr>
                <w:rFonts w:ascii="Arial" w:hAnsi="Arial" w:cs="Arial"/>
                <w:sz w:val="20"/>
                <w:szCs w:val="20"/>
              </w:rPr>
              <w:t>can be used as a guide</w:t>
            </w:r>
            <w:r w:rsidR="006617CF" w:rsidRPr="00474E73">
              <w:rPr>
                <w:rFonts w:ascii="Arial" w:hAnsi="Arial" w:cs="Arial"/>
                <w:sz w:val="20"/>
                <w:szCs w:val="20"/>
              </w:rPr>
              <w:t xml:space="preserve"> to </w:t>
            </w:r>
            <w:r>
              <w:rPr>
                <w:rFonts w:ascii="Arial" w:hAnsi="Arial" w:cs="Arial"/>
                <w:sz w:val="20"/>
                <w:szCs w:val="20"/>
              </w:rPr>
              <w:t>help provide</w:t>
            </w:r>
            <w:r w:rsidR="006268E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68E6" w:rsidRPr="006268E6">
              <w:rPr>
                <w:rFonts w:ascii="Arial" w:hAnsi="Arial" w:cs="Arial"/>
                <w:b/>
                <w:sz w:val="20"/>
                <w:szCs w:val="20"/>
              </w:rPr>
              <w:t>consistent</w:t>
            </w:r>
            <w:r w:rsidR="006268E6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6617CF" w:rsidRPr="006268E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6268E6">
              <w:rPr>
                <w:rFonts w:ascii="Arial" w:hAnsi="Arial" w:cs="Arial"/>
                <w:b/>
                <w:sz w:val="20"/>
                <w:szCs w:val="20"/>
              </w:rPr>
              <w:t>structured feedback</w:t>
            </w:r>
            <w:r w:rsidR="003E5A91" w:rsidRPr="003E5A91">
              <w:rPr>
                <w:rFonts w:ascii="Arial" w:hAnsi="Arial" w:cs="Arial"/>
                <w:bCs/>
                <w:sz w:val="20"/>
                <w:szCs w:val="20"/>
              </w:rPr>
              <w:t xml:space="preserve"> on a proposal</w:t>
            </w:r>
            <w:r w:rsidR="006268E6">
              <w:rPr>
                <w:rFonts w:ascii="Arial" w:hAnsi="Arial" w:cs="Arial"/>
                <w:sz w:val="20"/>
                <w:szCs w:val="20"/>
              </w:rPr>
              <w:t xml:space="preserve"> in a format used by </w:t>
            </w:r>
            <w:r w:rsidR="00EE6C73">
              <w:rPr>
                <w:rFonts w:ascii="Arial" w:hAnsi="Arial" w:cs="Arial"/>
                <w:sz w:val="20"/>
                <w:szCs w:val="20"/>
              </w:rPr>
              <w:t xml:space="preserve">external </w:t>
            </w:r>
            <w:r w:rsidR="006268E6">
              <w:rPr>
                <w:rFonts w:ascii="Arial" w:hAnsi="Arial" w:cs="Arial"/>
                <w:sz w:val="20"/>
                <w:szCs w:val="20"/>
              </w:rPr>
              <w:t>funders</w:t>
            </w:r>
            <w:r w:rsidR="008E4891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It </w:t>
            </w:r>
            <w:r w:rsidR="003E5A91" w:rsidRPr="00683558">
              <w:rPr>
                <w:rFonts w:ascii="Arial" w:hAnsi="Arial" w:cs="Arial"/>
                <w:sz w:val="20"/>
                <w:szCs w:val="20"/>
              </w:rPr>
              <w:t>can</w:t>
            </w:r>
            <w:r w:rsidR="006617CF" w:rsidRPr="00683558">
              <w:rPr>
                <w:rFonts w:ascii="Arial" w:hAnsi="Arial" w:cs="Arial"/>
                <w:sz w:val="20"/>
                <w:szCs w:val="20"/>
              </w:rPr>
              <w:t xml:space="preserve"> be used where the Internal Peer Review Process is applicable – </w:t>
            </w:r>
            <w:r w:rsidRPr="00683558">
              <w:rPr>
                <w:rFonts w:ascii="Arial" w:hAnsi="Arial" w:cs="Arial"/>
                <w:sz w:val="20"/>
                <w:szCs w:val="20"/>
              </w:rPr>
              <w:t xml:space="preserve">however </w:t>
            </w:r>
            <w:r w:rsidR="008E4891" w:rsidRPr="00683558">
              <w:rPr>
                <w:rFonts w:ascii="Arial" w:hAnsi="Arial" w:cs="Arial"/>
                <w:sz w:val="20"/>
                <w:szCs w:val="20"/>
              </w:rPr>
              <w:t>it is not mandatory to use th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="008E4891" w:rsidRPr="00683558">
              <w:rPr>
                <w:rFonts w:ascii="Arial" w:hAnsi="Arial" w:cs="Arial"/>
                <w:sz w:val="20"/>
                <w:szCs w:val="20"/>
              </w:rPr>
              <w:t xml:space="preserve"> Proforma</w:t>
            </w:r>
            <w:r>
              <w:rPr>
                <w:rFonts w:ascii="Arial" w:hAnsi="Arial" w:cs="Arial"/>
                <w:sz w:val="20"/>
                <w:szCs w:val="20"/>
              </w:rPr>
              <w:t xml:space="preserve"> -</w:t>
            </w:r>
            <w:r w:rsidRPr="00683558">
              <w:rPr>
                <w:rFonts w:ascii="Arial" w:hAnsi="Arial" w:cs="Arial"/>
                <w:sz w:val="20"/>
                <w:szCs w:val="20"/>
              </w:rPr>
              <w:t>reviews can be provided in any format.</w:t>
            </w:r>
          </w:p>
          <w:p w14:paraId="3760492F" w14:textId="1CB682E0" w:rsidR="006617CF" w:rsidRPr="00EE6C73" w:rsidRDefault="003E5A91" w:rsidP="00EE6C73">
            <w:pPr>
              <w:pStyle w:val="ListParagraph"/>
              <w:numPr>
                <w:ilvl w:val="0"/>
                <w:numId w:val="1"/>
              </w:numPr>
              <w:ind w:left="284" w:hanging="28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pies</w:t>
            </w:r>
            <w:r w:rsidR="006617CF" w:rsidRPr="00333B8E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950B3D">
              <w:rPr>
                <w:rFonts w:ascii="Arial" w:hAnsi="Arial" w:cs="Arial"/>
                <w:sz w:val="20"/>
                <w:szCs w:val="20"/>
              </w:rPr>
              <w:t>completed Proforma</w:t>
            </w:r>
            <w:r w:rsidR="006617CF" w:rsidRPr="00333B8E">
              <w:rPr>
                <w:rFonts w:ascii="Arial" w:hAnsi="Arial" w:cs="Arial"/>
                <w:sz w:val="20"/>
                <w:szCs w:val="20"/>
              </w:rPr>
              <w:t xml:space="preserve">s </w:t>
            </w:r>
            <w:r>
              <w:rPr>
                <w:rFonts w:ascii="Arial" w:hAnsi="Arial" w:cs="Arial"/>
                <w:sz w:val="20"/>
                <w:szCs w:val="20"/>
              </w:rPr>
              <w:t>should</w:t>
            </w:r>
            <w:r w:rsidR="006617CF" w:rsidRPr="00333B8E">
              <w:rPr>
                <w:rFonts w:ascii="Arial" w:hAnsi="Arial" w:cs="Arial"/>
                <w:sz w:val="20"/>
                <w:szCs w:val="20"/>
              </w:rPr>
              <w:t xml:space="preserve"> be </w:t>
            </w:r>
            <w:r w:rsidR="00EE6C73">
              <w:rPr>
                <w:rFonts w:ascii="Arial" w:hAnsi="Arial" w:cs="Arial"/>
                <w:sz w:val="20"/>
                <w:szCs w:val="20"/>
              </w:rPr>
              <w:t xml:space="preserve">sent to the lead </w:t>
            </w:r>
            <w:r w:rsidR="00683558">
              <w:rPr>
                <w:rFonts w:ascii="Arial" w:hAnsi="Arial" w:cs="Arial"/>
                <w:sz w:val="20"/>
                <w:szCs w:val="20"/>
              </w:rPr>
              <w:t xml:space="preserve">applicant </w:t>
            </w:r>
            <w:r w:rsidR="00EE6C73">
              <w:rPr>
                <w:rFonts w:ascii="Arial" w:hAnsi="Arial" w:cs="Arial"/>
                <w:sz w:val="20"/>
                <w:szCs w:val="20"/>
              </w:rPr>
              <w:t>who will upload th</w:t>
            </w:r>
            <w:r w:rsidR="00683558">
              <w:rPr>
                <w:rFonts w:ascii="Arial" w:hAnsi="Arial" w:cs="Arial"/>
                <w:sz w:val="20"/>
                <w:szCs w:val="20"/>
              </w:rPr>
              <w:t>ese</w:t>
            </w:r>
            <w:r w:rsidR="00EE6C73">
              <w:rPr>
                <w:rFonts w:ascii="Arial" w:hAnsi="Arial" w:cs="Arial"/>
                <w:sz w:val="20"/>
                <w:szCs w:val="20"/>
              </w:rPr>
              <w:t xml:space="preserve"> into Worktribe. </w:t>
            </w:r>
            <w:r w:rsidR="006617CF" w:rsidRPr="00EE6C73">
              <w:rPr>
                <w:rFonts w:ascii="Arial" w:hAnsi="Arial" w:cs="Arial"/>
                <w:sz w:val="20"/>
                <w:szCs w:val="20"/>
              </w:rPr>
              <w:t xml:space="preserve">Applicants </w:t>
            </w:r>
            <w:r w:rsidRPr="00EE6C73">
              <w:rPr>
                <w:rFonts w:ascii="Arial" w:hAnsi="Arial" w:cs="Arial"/>
                <w:sz w:val="20"/>
                <w:szCs w:val="20"/>
              </w:rPr>
              <w:t>should</w:t>
            </w:r>
            <w:r w:rsidR="006835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17CF" w:rsidRPr="00EE6C73">
              <w:rPr>
                <w:rFonts w:ascii="Arial" w:hAnsi="Arial" w:cs="Arial"/>
                <w:sz w:val="20"/>
                <w:szCs w:val="20"/>
              </w:rPr>
              <w:t>respon</w:t>
            </w:r>
            <w:r w:rsidR="00683558">
              <w:rPr>
                <w:rFonts w:ascii="Arial" w:hAnsi="Arial" w:cs="Arial"/>
                <w:sz w:val="20"/>
                <w:szCs w:val="20"/>
              </w:rPr>
              <w:t>d</w:t>
            </w:r>
            <w:r w:rsidR="006617CF" w:rsidRPr="00EE6C73">
              <w:rPr>
                <w:rFonts w:ascii="Arial" w:hAnsi="Arial" w:cs="Arial"/>
                <w:sz w:val="20"/>
                <w:szCs w:val="20"/>
              </w:rPr>
              <w:t xml:space="preserve"> to the </w:t>
            </w:r>
            <w:r w:rsidR="00EE6C73">
              <w:rPr>
                <w:rFonts w:ascii="Arial" w:hAnsi="Arial" w:cs="Arial"/>
                <w:sz w:val="20"/>
                <w:szCs w:val="20"/>
              </w:rPr>
              <w:t>i</w:t>
            </w:r>
            <w:r w:rsidR="006617CF" w:rsidRPr="00EE6C73">
              <w:rPr>
                <w:rFonts w:ascii="Arial" w:hAnsi="Arial" w:cs="Arial"/>
                <w:sz w:val="20"/>
                <w:szCs w:val="20"/>
              </w:rPr>
              <w:t xml:space="preserve">nternal </w:t>
            </w:r>
            <w:r w:rsidR="00EE6C73">
              <w:rPr>
                <w:rFonts w:ascii="Arial" w:hAnsi="Arial" w:cs="Arial"/>
                <w:sz w:val="20"/>
                <w:szCs w:val="20"/>
              </w:rPr>
              <w:t>p</w:t>
            </w:r>
            <w:r w:rsidR="006617CF" w:rsidRPr="00EE6C73">
              <w:rPr>
                <w:rFonts w:ascii="Arial" w:hAnsi="Arial" w:cs="Arial"/>
                <w:sz w:val="20"/>
                <w:szCs w:val="20"/>
              </w:rPr>
              <w:t xml:space="preserve">eer </w:t>
            </w:r>
            <w:r w:rsidR="00EE6C73">
              <w:rPr>
                <w:rFonts w:ascii="Arial" w:hAnsi="Arial" w:cs="Arial"/>
                <w:sz w:val="20"/>
                <w:szCs w:val="20"/>
              </w:rPr>
              <w:t>r</w:t>
            </w:r>
            <w:r w:rsidR="006617CF" w:rsidRPr="00EE6C73">
              <w:rPr>
                <w:rFonts w:ascii="Arial" w:hAnsi="Arial" w:cs="Arial"/>
                <w:sz w:val="20"/>
                <w:szCs w:val="20"/>
              </w:rPr>
              <w:t>eview comments</w:t>
            </w:r>
            <w:r w:rsidR="00683558">
              <w:rPr>
                <w:rFonts w:ascii="Arial" w:hAnsi="Arial" w:cs="Arial"/>
                <w:sz w:val="20"/>
                <w:szCs w:val="20"/>
              </w:rPr>
              <w:t>,</w:t>
            </w:r>
            <w:r w:rsidRPr="00EE6C7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83558">
              <w:rPr>
                <w:rFonts w:ascii="Arial" w:hAnsi="Arial" w:cs="Arial"/>
                <w:sz w:val="20"/>
                <w:szCs w:val="20"/>
              </w:rPr>
              <w:t>as</w:t>
            </w:r>
            <w:r w:rsidRPr="00EE6C7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83558">
              <w:rPr>
                <w:rFonts w:ascii="Arial" w:hAnsi="Arial" w:cs="Arial"/>
                <w:sz w:val="20"/>
                <w:szCs w:val="20"/>
              </w:rPr>
              <w:t>relevant.</w:t>
            </w:r>
          </w:p>
          <w:p w14:paraId="03E45A1B" w14:textId="3271AFED" w:rsidR="006617CF" w:rsidRPr="00E13509" w:rsidRDefault="00EE6C73" w:rsidP="006617CF">
            <w:pPr>
              <w:pStyle w:val="ListParagraph"/>
              <w:numPr>
                <w:ilvl w:val="0"/>
                <w:numId w:val="1"/>
              </w:numPr>
              <w:ind w:left="284" w:hanging="28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="006617CF" w:rsidRPr="00E13509">
              <w:rPr>
                <w:rFonts w:ascii="Arial" w:hAnsi="Arial" w:cs="Arial"/>
                <w:sz w:val="20"/>
                <w:szCs w:val="20"/>
              </w:rPr>
              <w:t>nternal authorisers</w:t>
            </w:r>
            <w:r>
              <w:rPr>
                <w:rFonts w:ascii="Arial" w:hAnsi="Arial" w:cs="Arial"/>
                <w:sz w:val="20"/>
                <w:szCs w:val="20"/>
              </w:rPr>
              <w:t xml:space="preserve"> will </w:t>
            </w:r>
            <w:r w:rsidR="006617CF" w:rsidRPr="00E13509">
              <w:rPr>
                <w:rFonts w:ascii="Arial" w:hAnsi="Arial" w:cs="Arial"/>
                <w:sz w:val="20"/>
                <w:szCs w:val="20"/>
              </w:rPr>
              <w:t xml:space="preserve">consider the </w:t>
            </w:r>
            <w:r w:rsidR="00683558">
              <w:rPr>
                <w:rFonts w:ascii="Arial" w:hAnsi="Arial" w:cs="Arial"/>
                <w:sz w:val="20"/>
                <w:szCs w:val="20"/>
              </w:rPr>
              <w:t xml:space="preserve">peer reviews, </w:t>
            </w:r>
            <w:r w:rsidR="003E5A91">
              <w:rPr>
                <w:rFonts w:ascii="Arial" w:hAnsi="Arial" w:cs="Arial"/>
                <w:sz w:val="20"/>
                <w:szCs w:val="20"/>
              </w:rPr>
              <w:t>and</w:t>
            </w:r>
            <w:r w:rsidR="006617CF" w:rsidRPr="00E13509">
              <w:rPr>
                <w:rFonts w:ascii="Arial" w:hAnsi="Arial" w:cs="Arial"/>
                <w:sz w:val="20"/>
                <w:szCs w:val="20"/>
              </w:rPr>
              <w:t xml:space="preserve"> a</w:t>
            </w:r>
            <w:r w:rsidR="006617CF">
              <w:rPr>
                <w:rFonts w:ascii="Arial" w:hAnsi="Arial" w:cs="Arial"/>
                <w:sz w:val="20"/>
                <w:szCs w:val="20"/>
              </w:rPr>
              <w:t>ny responses from the applicant(s)</w:t>
            </w:r>
            <w:r w:rsidR="003E5A91">
              <w:rPr>
                <w:rFonts w:ascii="Arial" w:hAnsi="Arial" w:cs="Arial"/>
                <w:sz w:val="20"/>
                <w:szCs w:val="20"/>
              </w:rPr>
              <w:t>,</w:t>
            </w:r>
            <w:r w:rsidR="006617CF" w:rsidRPr="00E1350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efore approving a proposal fo</w:t>
            </w:r>
            <w:r w:rsidR="003E5A91">
              <w:rPr>
                <w:rFonts w:ascii="Arial" w:hAnsi="Arial" w:cs="Arial"/>
                <w:sz w:val="20"/>
                <w:szCs w:val="20"/>
              </w:rPr>
              <w:t xml:space="preserve">r </w:t>
            </w:r>
            <w:r w:rsidR="006617CF">
              <w:rPr>
                <w:rFonts w:ascii="Arial" w:hAnsi="Arial" w:cs="Arial"/>
                <w:sz w:val="20"/>
                <w:szCs w:val="20"/>
              </w:rPr>
              <w:t>submission</w:t>
            </w:r>
            <w:r w:rsidR="006617CF" w:rsidRPr="00E1350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A6182F7" w14:textId="54344BB0" w:rsidR="006617CF" w:rsidRDefault="00EE6C73" w:rsidP="00197AAD">
            <w:pPr>
              <w:pStyle w:val="ListParagraph"/>
              <w:numPr>
                <w:ilvl w:val="0"/>
                <w:numId w:val="1"/>
              </w:numPr>
              <w:ind w:left="284" w:hanging="284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ere possible all parts of the application, not just the</w:t>
            </w:r>
            <w:r w:rsidR="006617CF" w:rsidRPr="000259CB">
              <w:rPr>
                <w:rFonts w:ascii="Arial" w:hAnsi="Arial" w:cs="Arial"/>
                <w:sz w:val="20"/>
                <w:szCs w:val="20"/>
              </w:rPr>
              <w:t xml:space="preserve"> Case for Support </w:t>
            </w:r>
            <w:r>
              <w:rPr>
                <w:rFonts w:ascii="Arial" w:hAnsi="Arial" w:cs="Arial"/>
                <w:sz w:val="20"/>
                <w:szCs w:val="20"/>
              </w:rPr>
              <w:t xml:space="preserve">should </w:t>
            </w:r>
            <w:r w:rsidR="006617CF" w:rsidRPr="000259CB">
              <w:rPr>
                <w:rFonts w:ascii="Arial" w:hAnsi="Arial" w:cs="Arial"/>
                <w:sz w:val="20"/>
                <w:szCs w:val="20"/>
              </w:rPr>
              <w:t>be reviewed.</w:t>
            </w:r>
          </w:p>
        </w:tc>
      </w:tr>
    </w:tbl>
    <w:p w14:paraId="685A0262" w14:textId="77777777" w:rsidR="00E67BC1" w:rsidRPr="00242BC7" w:rsidRDefault="00E67BC1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88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7654"/>
      </w:tblGrid>
      <w:tr w:rsidR="00E67BC1" w:rsidRPr="00E13509" w14:paraId="2FA71F82" w14:textId="77777777" w:rsidTr="00CC6E38">
        <w:tc>
          <w:tcPr>
            <w:tcW w:w="2235" w:type="dxa"/>
            <w:shd w:val="clear" w:color="auto" w:fill="D9D9D9" w:themeFill="background1" w:themeFillShade="D9"/>
          </w:tcPr>
          <w:p w14:paraId="601A69E1" w14:textId="77777777" w:rsidR="00E67BC1" w:rsidRPr="00E13509" w:rsidRDefault="00E67BC1" w:rsidP="00E67BC1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Lead Applicant</w:t>
            </w:r>
          </w:p>
        </w:tc>
        <w:tc>
          <w:tcPr>
            <w:tcW w:w="7654" w:type="dxa"/>
          </w:tcPr>
          <w:p w14:paraId="705CB560" w14:textId="77777777" w:rsidR="00E67BC1" w:rsidRPr="00E13509" w:rsidRDefault="00E67BC1" w:rsidP="0098747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59CB" w:rsidRPr="00E13509" w14:paraId="187A4768" w14:textId="77777777" w:rsidTr="00CC6E38">
        <w:tc>
          <w:tcPr>
            <w:tcW w:w="2235" w:type="dxa"/>
            <w:shd w:val="clear" w:color="auto" w:fill="D9D9D9" w:themeFill="background1" w:themeFillShade="D9"/>
          </w:tcPr>
          <w:p w14:paraId="39708CFA" w14:textId="77777777" w:rsidR="000259CB" w:rsidRPr="00E13509" w:rsidRDefault="000259CB" w:rsidP="00E67B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hool</w:t>
            </w:r>
          </w:p>
        </w:tc>
        <w:tc>
          <w:tcPr>
            <w:tcW w:w="7654" w:type="dxa"/>
          </w:tcPr>
          <w:p w14:paraId="2DDD28FD" w14:textId="03CB2DE6" w:rsidR="000259CB" w:rsidRPr="00E13509" w:rsidRDefault="000259CB" w:rsidP="00E67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7BC1" w:rsidRPr="00E13509" w14:paraId="0BB48A98" w14:textId="77777777" w:rsidTr="00CC6E38">
        <w:tc>
          <w:tcPr>
            <w:tcW w:w="2235" w:type="dxa"/>
            <w:shd w:val="clear" w:color="auto" w:fill="D9D9D9" w:themeFill="background1" w:themeFillShade="D9"/>
          </w:tcPr>
          <w:p w14:paraId="26121DED" w14:textId="77777777" w:rsidR="00E67BC1" w:rsidRPr="00E13509" w:rsidRDefault="00E67BC1" w:rsidP="00E67BC1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Funder</w:t>
            </w:r>
          </w:p>
        </w:tc>
        <w:tc>
          <w:tcPr>
            <w:tcW w:w="7654" w:type="dxa"/>
          </w:tcPr>
          <w:p w14:paraId="2012C8F8" w14:textId="77777777" w:rsidR="00E67BC1" w:rsidRPr="00E13509" w:rsidRDefault="00E67BC1" w:rsidP="00E67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7BC1" w:rsidRPr="00E13509" w14:paraId="655CE509" w14:textId="77777777" w:rsidTr="00CC6E38">
        <w:tc>
          <w:tcPr>
            <w:tcW w:w="2235" w:type="dxa"/>
            <w:shd w:val="clear" w:color="auto" w:fill="D9D9D9" w:themeFill="background1" w:themeFillShade="D9"/>
          </w:tcPr>
          <w:p w14:paraId="28359B0C" w14:textId="644BBECD" w:rsidR="00E67BC1" w:rsidRPr="00E13509" w:rsidRDefault="00EE6C73" w:rsidP="00E67B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heme</w:t>
            </w:r>
          </w:p>
        </w:tc>
        <w:tc>
          <w:tcPr>
            <w:tcW w:w="7654" w:type="dxa"/>
          </w:tcPr>
          <w:p w14:paraId="2B89ED2F" w14:textId="77777777" w:rsidR="00E67BC1" w:rsidRPr="00E13509" w:rsidRDefault="00E67BC1" w:rsidP="00E67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7BC1" w:rsidRPr="00E13509" w14:paraId="7042FDD9" w14:textId="77777777" w:rsidTr="00CC6E38">
        <w:tc>
          <w:tcPr>
            <w:tcW w:w="2235" w:type="dxa"/>
            <w:shd w:val="clear" w:color="auto" w:fill="D9D9D9" w:themeFill="background1" w:themeFillShade="D9"/>
          </w:tcPr>
          <w:p w14:paraId="37CB769E" w14:textId="77777777" w:rsidR="00E67BC1" w:rsidRPr="00E13509" w:rsidRDefault="00E67BC1" w:rsidP="00E67BC1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Deadline</w:t>
            </w:r>
          </w:p>
        </w:tc>
        <w:tc>
          <w:tcPr>
            <w:tcW w:w="7654" w:type="dxa"/>
          </w:tcPr>
          <w:p w14:paraId="139257E7" w14:textId="77777777" w:rsidR="00E67BC1" w:rsidRPr="00E13509" w:rsidRDefault="00E67BC1" w:rsidP="00E67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7BC1" w:rsidRPr="00E13509" w14:paraId="63E1A0B0" w14:textId="77777777" w:rsidTr="00CC6E38">
        <w:tc>
          <w:tcPr>
            <w:tcW w:w="2235" w:type="dxa"/>
            <w:shd w:val="clear" w:color="auto" w:fill="D9D9D9" w:themeFill="background1" w:themeFillShade="D9"/>
          </w:tcPr>
          <w:p w14:paraId="5511723B" w14:textId="77777777" w:rsidR="00E67BC1" w:rsidRPr="00E13509" w:rsidRDefault="00E67BC1" w:rsidP="00E67BC1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 xml:space="preserve">Title of application </w:t>
            </w:r>
          </w:p>
        </w:tc>
        <w:tc>
          <w:tcPr>
            <w:tcW w:w="7654" w:type="dxa"/>
          </w:tcPr>
          <w:p w14:paraId="195819C7" w14:textId="77777777" w:rsidR="005F5CD3" w:rsidRPr="00E13509" w:rsidRDefault="005F5CD3" w:rsidP="00E67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1DE5F05" w14:textId="77777777" w:rsidR="00CC6E38" w:rsidRDefault="00E67BC1" w:rsidP="00333B8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13509"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"/>
        <w:tblW w:w="988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7654"/>
      </w:tblGrid>
      <w:tr w:rsidR="00197AAD" w:rsidRPr="00CC6E38" w14:paraId="2F8B62AF" w14:textId="77777777" w:rsidTr="00CC6E38">
        <w:tc>
          <w:tcPr>
            <w:tcW w:w="2235" w:type="dxa"/>
            <w:shd w:val="clear" w:color="auto" w:fill="D9D9D9" w:themeFill="background1" w:themeFillShade="D9"/>
          </w:tcPr>
          <w:p w14:paraId="2AF02FEA" w14:textId="77777777" w:rsidR="00197AAD" w:rsidRPr="009D5FF6" w:rsidRDefault="00197AAD" w:rsidP="000C42A9">
            <w:pPr>
              <w:rPr>
                <w:rFonts w:ascii="Arial" w:hAnsi="Arial" w:cs="Arial"/>
                <w:sz w:val="20"/>
                <w:szCs w:val="20"/>
              </w:rPr>
            </w:pPr>
            <w:r w:rsidRPr="009D5FF6">
              <w:rPr>
                <w:rFonts w:ascii="Arial" w:hAnsi="Arial" w:cs="Arial"/>
                <w:sz w:val="20"/>
                <w:szCs w:val="20"/>
              </w:rPr>
              <w:t>Peer Reviewer name</w:t>
            </w:r>
          </w:p>
        </w:tc>
        <w:tc>
          <w:tcPr>
            <w:tcW w:w="7654" w:type="dxa"/>
          </w:tcPr>
          <w:p w14:paraId="5B6AE977" w14:textId="77777777" w:rsidR="00197AAD" w:rsidRPr="001B07D7" w:rsidRDefault="00197AAD" w:rsidP="000C42A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AAD" w:rsidRPr="00E13509" w14:paraId="438B077E" w14:textId="77777777" w:rsidTr="00CC6E38">
        <w:tc>
          <w:tcPr>
            <w:tcW w:w="2235" w:type="dxa"/>
            <w:shd w:val="clear" w:color="auto" w:fill="D9D9D9" w:themeFill="background1" w:themeFillShade="D9"/>
          </w:tcPr>
          <w:p w14:paraId="11558EFF" w14:textId="77777777" w:rsidR="00197AAD" w:rsidRPr="009D5FF6" w:rsidRDefault="00197AAD" w:rsidP="000C42A9">
            <w:pPr>
              <w:rPr>
                <w:rFonts w:ascii="Arial" w:hAnsi="Arial" w:cs="Arial"/>
                <w:sz w:val="20"/>
                <w:szCs w:val="20"/>
              </w:rPr>
            </w:pPr>
            <w:r w:rsidRPr="009D5FF6">
              <w:rPr>
                <w:rFonts w:ascii="Arial" w:hAnsi="Arial" w:cs="Arial"/>
                <w:sz w:val="20"/>
                <w:szCs w:val="20"/>
              </w:rPr>
              <w:t xml:space="preserve">School </w:t>
            </w:r>
          </w:p>
        </w:tc>
        <w:tc>
          <w:tcPr>
            <w:tcW w:w="7654" w:type="dxa"/>
          </w:tcPr>
          <w:p w14:paraId="1A5B81B0" w14:textId="63AE167A" w:rsidR="00197AAD" w:rsidRPr="00E13509" w:rsidRDefault="00197AAD" w:rsidP="000C42A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AB3C59" w14:textId="77777777" w:rsidR="00197AAD" w:rsidRPr="00E13509" w:rsidRDefault="00197AAD" w:rsidP="00333B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F36F86E" w14:textId="77777777" w:rsidR="000259CB" w:rsidRPr="00333B8E" w:rsidRDefault="00E13509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333B8E">
        <w:rPr>
          <w:rFonts w:ascii="Arial" w:hAnsi="Arial" w:cs="Arial"/>
          <w:b/>
          <w:sz w:val="20"/>
          <w:szCs w:val="20"/>
        </w:rPr>
        <w:t>Please indicate</w:t>
      </w:r>
      <w:r w:rsidR="00333B8E">
        <w:rPr>
          <w:rFonts w:ascii="Arial" w:hAnsi="Arial" w:cs="Arial"/>
          <w:b/>
          <w:sz w:val="20"/>
          <w:szCs w:val="20"/>
        </w:rPr>
        <w:t xml:space="preserve"> which of the </w:t>
      </w:r>
      <w:r w:rsidRPr="00333B8E">
        <w:rPr>
          <w:rFonts w:ascii="Arial" w:hAnsi="Arial" w:cs="Arial"/>
          <w:b/>
          <w:sz w:val="20"/>
          <w:szCs w:val="20"/>
        </w:rPr>
        <w:t>following</w:t>
      </w:r>
      <w:r w:rsidR="005F5CD3" w:rsidRPr="00333B8E">
        <w:rPr>
          <w:rFonts w:ascii="Arial" w:hAnsi="Arial" w:cs="Arial"/>
          <w:b/>
          <w:sz w:val="20"/>
          <w:szCs w:val="20"/>
        </w:rPr>
        <w:t xml:space="preserve"> was reviewed</w:t>
      </w:r>
      <w:r w:rsidRPr="00333B8E">
        <w:rPr>
          <w:rFonts w:ascii="Arial" w:hAnsi="Arial" w:cs="Arial"/>
          <w:b/>
          <w:sz w:val="20"/>
          <w:szCs w:val="20"/>
        </w:rPr>
        <w:t xml:space="preserve">:  </w:t>
      </w:r>
    </w:p>
    <w:tbl>
      <w:tblPr>
        <w:tblStyle w:val="TableGrid"/>
        <w:tblW w:w="790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7196"/>
        <w:gridCol w:w="709"/>
      </w:tblGrid>
      <w:tr w:rsidR="00E13509" w14:paraId="5A9EDE52" w14:textId="77777777" w:rsidTr="000259CB">
        <w:tc>
          <w:tcPr>
            <w:tcW w:w="7196" w:type="dxa"/>
            <w:shd w:val="clear" w:color="auto" w:fill="D9D9D9" w:themeFill="background1" w:themeFillShade="D9"/>
          </w:tcPr>
          <w:p w14:paraId="4AE53C1F" w14:textId="77777777" w:rsidR="00E13509" w:rsidRDefault="00E13509" w:rsidP="000259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se for Support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1715958747"/>
            <w:placeholder>
              <w:docPart w:val="105BC56A343A40B8B14529A67E31BAD2"/>
            </w:placeholder>
            <w:dropDownList>
              <w:listItem w:displayText=" " w:value="  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09" w:type="dxa"/>
              </w:tcPr>
              <w:p w14:paraId="574058E3" w14:textId="71A98524" w:rsidR="00E13509" w:rsidRDefault="00FE0E91" w:rsidP="00EE630E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0259CB" w14:paraId="5DE3E0D1" w14:textId="77777777" w:rsidTr="000259CB">
        <w:tc>
          <w:tcPr>
            <w:tcW w:w="7196" w:type="dxa"/>
            <w:shd w:val="clear" w:color="auto" w:fill="D9D9D9" w:themeFill="background1" w:themeFillShade="D9"/>
          </w:tcPr>
          <w:p w14:paraId="1BC3D22C" w14:textId="77777777" w:rsidR="000259CB" w:rsidRDefault="000259CB" w:rsidP="00E1350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lete Application Form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342395784"/>
            <w:placeholder>
              <w:docPart w:val="E48A5B58496B427AA71325B0170865C5"/>
            </w:placeholder>
            <w:dropDownList>
              <w:listItem w:displayText=" " w:value="  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09" w:type="dxa"/>
              </w:tcPr>
              <w:p w14:paraId="4262A86B" w14:textId="0099680E" w:rsidR="000259CB" w:rsidRDefault="00FE0E91" w:rsidP="00E67BC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0259CB" w14:paraId="03A7A665" w14:textId="77777777" w:rsidTr="000259CB">
        <w:tc>
          <w:tcPr>
            <w:tcW w:w="7196" w:type="dxa"/>
            <w:shd w:val="clear" w:color="auto" w:fill="D9D9D9" w:themeFill="background1" w:themeFillShade="D9"/>
          </w:tcPr>
          <w:p w14:paraId="0A34AADD" w14:textId="77777777" w:rsidR="000259CB" w:rsidRDefault="000259CB" w:rsidP="00E1350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omplete Application Form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213091674"/>
            <w:placeholder>
              <w:docPart w:val="1BF834AEB9584B638426ED94B9AF4492"/>
            </w:placeholder>
            <w:dropDownList>
              <w:listItem w:displayText=" " w:value="  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09" w:type="dxa"/>
              </w:tcPr>
              <w:p w14:paraId="218B9A35" w14:textId="3147AFDE" w:rsidR="000259CB" w:rsidRDefault="00FE0E91" w:rsidP="00E67BC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E13509" w14:paraId="07A3BFA2" w14:textId="77777777" w:rsidTr="000259CB">
        <w:tc>
          <w:tcPr>
            <w:tcW w:w="7196" w:type="dxa"/>
            <w:shd w:val="clear" w:color="auto" w:fill="D9D9D9" w:themeFill="background1" w:themeFillShade="D9"/>
          </w:tcPr>
          <w:p w14:paraId="51A71A93" w14:textId="77777777" w:rsidR="00E13509" w:rsidRDefault="005F5CD3" w:rsidP="00E67B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sts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1823109913"/>
            <w:placeholder>
              <w:docPart w:val="B79AC2D58AE44F42B054E8D39F14846E"/>
            </w:placeholder>
            <w:dropDownList>
              <w:listItem w:displayText=" " w:value="  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09" w:type="dxa"/>
              </w:tcPr>
              <w:p w14:paraId="12B367DA" w14:textId="79093B6E" w:rsidR="00E13509" w:rsidRDefault="00FE0E91" w:rsidP="00E67BC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E13509" w14:paraId="00C090CB" w14:textId="77777777" w:rsidTr="000259CB">
        <w:tc>
          <w:tcPr>
            <w:tcW w:w="7196" w:type="dxa"/>
            <w:shd w:val="clear" w:color="auto" w:fill="D9D9D9" w:themeFill="background1" w:themeFillShade="D9"/>
          </w:tcPr>
          <w:p w14:paraId="2FFB6E7D" w14:textId="77777777" w:rsidR="00E13509" w:rsidRDefault="00E13509" w:rsidP="005F5C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stification of Resources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1220320745"/>
            <w:placeholder>
              <w:docPart w:val="A545A7B9EE4D483DA462FFF864DB1A4C"/>
            </w:placeholder>
            <w:dropDownList>
              <w:listItem w:displayText=" " w:value="  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09" w:type="dxa"/>
              </w:tcPr>
              <w:p w14:paraId="5BCA7392" w14:textId="491F7083" w:rsidR="00E13509" w:rsidRDefault="00FE0E91" w:rsidP="00E67BC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0259CB" w14:paraId="1715252F" w14:textId="77777777" w:rsidTr="000259CB">
        <w:tc>
          <w:tcPr>
            <w:tcW w:w="7196" w:type="dxa"/>
            <w:shd w:val="clear" w:color="auto" w:fill="D9D9D9" w:themeFill="background1" w:themeFillShade="D9"/>
          </w:tcPr>
          <w:p w14:paraId="1F21F4E8" w14:textId="50BEB3CC" w:rsidR="000259CB" w:rsidRDefault="000259CB" w:rsidP="00E67B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a Management Plan (if</w:t>
            </w:r>
            <w:r w:rsidR="003E5A91">
              <w:rPr>
                <w:rFonts w:ascii="Arial" w:hAnsi="Arial" w:cs="Arial"/>
                <w:sz w:val="20"/>
                <w:szCs w:val="20"/>
              </w:rPr>
              <w:t xml:space="preserve"> UKRI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354925118"/>
            <w:placeholder>
              <w:docPart w:val="5FDC7517CDBA447DA40C4879860155F1"/>
            </w:placeholder>
            <w:dropDownList>
              <w:listItem w:displayText=" " w:value="  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09" w:type="dxa"/>
              </w:tcPr>
              <w:p w14:paraId="74BD23D9" w14:textId="4BCD010F" w:rsidR="000259CB" w:rsidRDefault="00FE0E91" w:rsidP="00E67BC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14:paraId="21403E8A" w14:textId="77777777" w:rsidR="000259CB" w:rsidRDefault="000259CB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38ABEC08" w14:textId="77777777" w:rsidR="00950B3D" w:rsidRPr="009D5FF6" w:rsidRDefault="00950B3D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9D5FF6">
        <w:rPr>
          <w:rFonts w:ascii="Arial" w:hAnsi="Arial" w:cs="Arial"/>
          <w:b/>
          <w:sz w:val="20"/>
          <w:szCs w:val="20"/>
        </w:rPr>
        <w:t xml:space="preserve">Please rate your </w:t>
      </w:r>
      <w:r w:rsidR="00FB1829" w:rsidRPr="009D5FF6">
        <w:rPr>
          <w:rFonts w:ascii="Arial" w:hAnsi="Arial" w:cs="Arial"/>
          <w:b/>
          <w:sz w:val="20"/>
          <w:szCs w:val="20"/>
        </w:rPr>
        <w:t xml:space="preserve">suitability </w:t>
      </w:r>
      <w:r w:rsidRPr="009D5FF6">
        <w:rPr>
          <w:rFonts w:ascii="Arial" w:hAnsi="Arial" w:cs="Arial"/>
          <w:b/>
          <w:sz w:val="20"/>
          <w:szCs w:val="20"/>
        </w:rPr>
        <w:t xml:space="preserve">to review this application </w:t>
      </w:r>
      <w:r w:rsidR="00FB1829" w:rsidRPr="009D5FF6">
        <w:rPr>
          <w:rFonts w:ascii="Arial" w:hAnsi="Arial" w:cs="Arial"/>
          <w:b/>
          <w:sz w:val="20"/>
          <w:szCs w:val="20"/>
        </w:rPr>
        <w:t>(where 1 is lowest)</w:t>
      </w:r>
      <w:r w:rsidRPr="009D5FF6">
        <w:rPr>
          <w:rFonts w:ascii="Arial" w:hAnsi="Arial" w:cs="Arial"/>
          <w:b/>
          <w:sz w:val="20"/>
          <w:szCs w:val="20"/>
        </w:rPr>
        <w:t xml:space="preserve">:  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7196"/>
        <w:gridCol w:w="709"/>
      </w:tblGrid>
      <w:tr w:rsidR="00950B3D" w:rsidRPr="009D5FF6" w14:paraId="36A51D9C" w14:textId="77777777" w:rsidTr="00950B3D">
        <w:tc>
          <w:tcPr>
            <w:tcW w:w="7196" w:type="dxa"/>
            <w:shd w:val="clear" w:color="auto" w:fill="D9D9D9" w:themeFill="background1" w:themeFillShade="D9"/>
          </w:tcPr>
          <w:p w14:paraId="368AB5B7" w14:textId="77777777" w:rsidR="00950B3D" w:rsidRPr="009D5FF6" w:rsidRDefault="00950B3D" w:rsidP="000C42A9">
            <w:pPr>
              <w:rPr>
                <w:rFonts w:ascii="Arial" w:hAnsi="Arial" w:cs="Arial"/>
                <w:sz w:val="20"/>
                <w:szCs w:val="20"/>
              </w:rPr>
            </w:pPr>
            <w:r w:rsidRPr="009D5FF6">
              <w:rPr>
                <w:rFonts w:ascii="Arial" w:hAnsi="Arial" w:cs="Arial"/>
                <w:sz w:val="20"/>
                <w:szCs w:val="20"/>
              </w:rPr>
              <w:t>Scientific area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1648710836"/>
            <w:placeholder>
              <w:docPart w:val="46C669CEB05047D297CB575512F4E34B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</w:dropDownList>
          </w:sdtPr>
          <w:sdtEndPr/>
          <w:sdtContent>
            <w:tc>
              <w:tcPr>
                <w:tcW w:w="709" w:type="dxa"/>
              </w:tcPr>
              <w:p w14:paraId="0269F9E9" w14:textId="6E7B674E" w:rsidR="00950B3D" w:rsidRPr="009D5FF6" w:rsidRDefault="00FE0E91" w:rsidP="000C42A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950B3D" w:rsidRPr="00E13509" w14:paraId="661227E3" w14:textId="77777777" w:rsidTr="00950B3D">
        <w:tc>
          <w:tcPr>
            <w:tcW w:w="7196" w:type="dxa"/>
            <w:shd w:val="clear" w:color="auto" w:fill="D9D9D9" w:themeFill="background1" w:themeFillShade="D9"/>
          </w:tcPr>
          <w:p w14:paraId="776DCBD4" w14:textId="77777777" w:rsidR="00950B3D" w:rsidRPr="009D5FF6" w:rsidRDefault="00950B3D" w:rsidP="000C42A9">
            <w:pPr>
              <w:rPr>
                <w:rFonts w:ascii="Arial" w:hAnsi="Arial" w:cs="Arial"/>
                <w:sz w:val="20"/>
                <w:szCs w:val="20"/>
              </w:rPr>
            </w:pPr>
            <w:r w:rsidRPr="009D5FF6">
              <w:rPr>
                <w:rFonts w:ascii="Arial" w:hAnsi="Arial" w:cs="Arial"/>
                <w:sz w:val="20"/>
                <w:szCs w:val="20"/>
              </w:rPr>
              <w:t>Funde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560095025"/>
            <w:placeholder>
              <w:docPart w:val="C2D5D5E5177E4B2C8B05AE4CFDD9C5CD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</w:dropDownList>
          </w:sdtPr>
          <w:sdtEndPr/>
          <w:sdtContent>
            <w:tc>
              <w:tcPr>
                <w:tcW w:w="709" w:type="dxa"/>
              </w:tcPr>
              <w:p w14:paraId="4A3172E9" w14:textId="3DE5D1DA" w:rsidR="00950B3D" w:rsidRPr="00E13509" w:rsidRDefault="00FE0E91" w:rsidP="000C42A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14:paraId="61912819" w14:textId="77777777" w:rsidR="00950B3D" w:rsidRDefault="00950B3D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18BC31DC" w14:textId="77777777" w:rsidR="009D1B5A" w:rsidRPr="00333B8E" w:rsidRDefault="00146750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0259CB">
        <w:rPr>
          <w:rFonts w:ascii="Arial" w:hAnsi="Arial" w:cs="Arial"/>
          <w:b/>
          <w:sz w:val="20"/>
          <w:szCs w:val="20"/>
        </w:rPr>
        <w:t>A</w:t>
      </w:r>
      <w:r w:rsidR="00E13509" w:rsidRPr="000259CB">
        <w:rPr>
          <w:rFonts w:ascii="Arial" w:hAnsi="Arial" w:cs="Arial"/>
          <w:b/>
          <w:sz w:val="20"/>
          <w:szCs w:val="20"/>
        </w:rPr>
        <w:t xml:space="preserve">ssessment </w:t>
      </w:r>
      <w:r w:rsidRPr="000259CB">
        <w:rPr>
          <w:rFonts w:ascii="Arial" w:hAnsi="Arial" w:cs="Arial"/>
          <w:b/>
          <w:sz w:val="20"/>
          <w:szCs w:val="20"/>
        </w:rPr>
        <w:t>key:</w:t>
      </w:r>
      <w:r w:rsidR="00333B8E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eGrid"/>
        <w:tblW w:w="988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518"/>
        <w:gridCol w:w="7371"/>
      </w:tblGrid>
      <w:tr w:rsidR="00474E73" w14:paraId="67750E08" w14:textId="77777777" w:rsidTr="00CC6E38">
        <w:tc>
          <w:tcPr>
            <w:tcW w:w="2518" w:type="dxa"/>
            <w:shd w:val="clear" w:color="auto" w:fill="D9D9D9" w:themeFill="background1" w:themeFillShade="D9"/>
          </w:tcPr>
          <w:p w14:paraId="06D1722F" w14:textId="77777777" w:rsidR="00474E73" w:rsidRPr="00474E73" w:rsidRDefault="00474E73" w:rsidP="00474E7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4E73">
              <w:rPr>
                <w:rFonts w:ascii="Arial" w:hAnsi="Arial" w:cs="Arial"/>
                <w:b/>
                <w:sz w:val="20"/>
                <w:szCs w:val="20"/>
              </w:rPr>
              <w:t xml:space="preserve">6. Exceptional 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2C161D76" w14:textId="77777777" w:rsidR="00474E73" w:rsidRPr="00474E73" w:rsidRDefault="00474E73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474E73">
              <w:rPr>
                <w:rFonts w:ascii="Arial" w:hAnsi="Arial" w:cs="Arial"/>
                <w:sz w:val="20"/>
                <w:szCs w:val="20"/>
              </w:rPr>
              <w:t>Excellently defined, highly coherent, strongly developed</w:t>
            </w:r>
            <w:r w:rsidR="00950B3D">
              <w:rPr>
                <w:rFonts w:ascii="Arial" w:hAnsi="Arial" w:cs="Arial"/>
                <w:sz w:val="20"/>
                <w:szCs w:val="20"/>
              </w:rPr>
              <w:t>,</w:t>
            </w:r>
            <w:r w:rsidRPr="00474E73">
              <w:rPr>
                <w:rFonts w:ascii="Arial" w:hAnsi="Arial" w:cs="Arial"/>
                <w:sz w:val="20"/>
                <w:szCs w:val="20"/>
              </w:rPr>
              <w:t xml:space="preserve"> flawless, feasibility without question</w:t>
            </w:r>
          </w:p>
        </w:tc>
      </w:tr>
      <w:tr w:rsidR="00474E73" w14:paraId="755E5D62" w14:textId="77777777" w:rsidTr="00CC6E38">
        <w:tc>
          <w:tcPr>
            <w:tcW w:w="2518" w:type="dxa"/>
            <w:shd w:val="clear" w:color="auto" w:fill="D9D9D9" w:themeFill="background1" w:themeFillShade="D9"/>
          </w:tcPr>
          <w:p w14:paraId="10A844C4" w14:textId="77777777" w:rsidR="00474E73" w:rsidRPr="00474E73" w:rsidRDefault="00474E73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4E73">
              <w:rPr>
                <w:rFonts w:ascii="Arial" w:hAnsi="Arial" w:cs="Arial"/>
                <w:b/>
                <w:sz w:val="20"/>
                <w:szCs w:val="20"/>
              </w:rPr>
              <w:t>5. Excellent</w:t>
            </w:r>
          </w:p>
          <w:p w14:paraId="2262D059" w14:textId="77777777" w:rsidR="00474E73" w:rsidRPr="00474E73" w:rsidRDefault="00474E73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D9D9D9" w:themeFill="background1" w:themeFillShade="D9"/>
          </w:tcPr>
          <w:p w14:paraId="43DFA233" w14:textId="77777777" w:rsidR="00474E73" w:rsidRPr="00474E73" w:rsidRDefault="00474E73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474E73">
              <w:rPr>
                <w:rFonts w:ascii="Arial" w:hAnsi="Arial" w:cs="Arial"/>
                <w:sz w:val="20"/>
                <w:szCs w:val="20"/>
              </w:rPr>
              <w:t>Well defined, well designed, highly feasible</w:t>
            </w:r>
          </w:p>
        </w:tc>
      </w:tr>
      <w:tr w:rsidR="00474E73" w14:paraId="1D070D0E" w14:textId="77777777" w:rsidTr="00CC6E38">
        <w:tc>
          <w:tcPr>
            <w:tcW w:w="2518" w:type="dxa"/>
            <w:shd w:val="clear" w:color="auto" w:fill="D9D9D9" w:themeFill="background1" w:themeFillShade="D9"/>
          </w:tcPr>
          <w:p w14:paraId="40317728" w14:textId="77777777" w:rsidR="00474E73" w:rsidRPr="00474E73" w:rsidRDefault="00474E73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4E73">
              <w:rPr>
                <w:rFonts w:ascii="Arial" w:hAnsi="Arial" w:cs="Arial"/>
                <w:b/>
                <w:sz w:val="20"/>
                <w:szCs w:val="20"/>
              </w:rPr>
              <w:t>4. Very Good</w:t>
            </w:r>
          </w:p>
          <w:p w14:paraId="44B50B6E" w14:textId="77777777" w:rsidR="00474E73" w:rsidRPr="00474E73" w:rsidRDefault="00474E73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D9D9D9" w:themeFill="background1" w:themeFillShade="D9"/>
          </w:tcPr>
          <w:p w14:paraId="708442E4" w14:textId="77777777" w:rsidR="00474E73" w:rsidRPr="00474E73" w:rsidRDefault="00474E73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474E73">
              <w:rPr>
                <w:rFonts w:ascii="Arial" w:hAnsi="Arial" w:cs="Arial"/>
                <w:sz w:val="20"/>
                <w:szCs w:val="20"/>
              </w:rPr>
              <w:t xml:space="preserve">Very clear, minor concerns, feasible </w:t>
            </w:r>
          </w:p>
        </w:tc>
      </w:tr>
      <w:tr w:rsidR="00474E73" w14:paraId="524EDC5A" w14:textId="77777777" w:rsidTr="00CC6E38">
        <w:tc>
          <w:tcPr>
            <w:tcW w:w="2518" w:type="dxa"/>
            <w:shd w:val="clear" w:color="auto" w:fill="D9D9D9" w:themeFill="background1" w:themeFillShade="D9"/>
          </w:tcPr>
          <w:p w14:paraId="328C9F0A" w14:textId="77777777" w:rsidR="00474E73" w:rsidRPr="00474E73" w:rsidRDefault="00474E73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4E73">
              <w:rPr>
                <w:rFonts w:ascii="Arial" w:hAnsi="Arial" w:cs="Arial"/>
                <w:b/>
                <w:sz w:val="20"/>
                <w:szCs w:val="20"/>
              </w:rPr>
              <w:t>3. Good</w:t>
            </w:r>
          </w:p>
          <w:p w14:paraId="57BE0B03" w14:textId="77777777" w:rsidR="00474E73" w:rsidRPr="00474E73" w:rsidRDefault="00474E73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D9D9D9" w:themeFill="background1" w:themeFillShade="D9"/>
          </w:tcPr>
          <w:p w14:paraId="30B95DC3" w14:textId="77777777" w:rsidR="00474E73" w:rsidRPr="00474E73" w:rsidRDefault="00474E73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474E73">
              <w:rPr>
                <w:rFonts w:ascii="Arial" w:hAnsi="Arial" w:cs="Arial"/>
                <w:sz w:val="20"/>
                <w:szCs w:val="20"/>
              </w:rPr>
              <w:t>Clear, several concerns, generally feasible</w:t>
            </w:r>
          </w:p>
        </w:tc>
      </w:tr>
      <w:tr w:rsidR="00474E73" w14:paraId="65803C12" w14:textId="77777777" w:rsidTr="00CC6E38">
        <w:tc>
          <w:tcPr>
            <w:tcW w:w="2518" w:type="dxa"/>
            <w:shd w:val="clear" w:color="auto" w:fill="D9D9D9" w:themeFill="background1" w:themeFillShade="D9"/>
          </w:tcPr>
          <w:p w14:paraId="366852B8" w14:textId="77777777" w:rsidR="00474E73" w:rsidRPr="00474E73" w:rsidRDefault="00474E73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4E73">
              <w:rPr>
                <w:rFonts w:ascii="Arial" w:hAnsi="Arial" w:cs="Arial"/>
                <w:b/>
                <w:sz w:val="20"/>
                <w:szCs w:val="20"/>
              </w:rPr>
              <w:t>2. Not Competitive</w:t>
            </w:r>
          </w:p>
          <w:p w14:paraId="5B3A3781" w14:textId="77777777" w:rsidR="00474E73" w:rsidRPr="00474E73" w:rsidRDefault="00474E73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D9D9D9" w:themeFill="background1" w:themeFillShade="D9"/>
          </w:tcPr>
          <w:p w14:paraId="637047D2" w14:textId="77777777" w:rsidR="00474E73" w:rsidRPr="00474E73" w:rsidRDefault="00474E73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474E73">
              <w:rPr>
                <w:rFonts w:ascii="Arial" w:hAnsi="Arial" w:cs="Arial"/>
                <w:sz w:val="20"/>
                <w:szCs w:val="20"/>
              </w:rPr>
              <w:t>Somewhat unclear, several concerns, unfeasible in places</w:t>
            </w:r>
          </w:p>
        </w:tc>
      </w:tr>
      <w:tr w:rsidR="00474E73" w14:paraId="48BFF8FD" w14:textId="77777777" w:rsidTr="00CC6E38">
        <w:tc>
          <w:tcPr>
            <w:tcW w:w="2518" w:type="dxa"/>
            <w:shd w:val="clear" w:color="auto" w:fill="D9D9D9" w:themeFill="background1" w:themeFillShade="D9"/>
          </w:tcPr>
          <w:p w14:paraId="038D7741" w14:textId="77777777" w:rsidR="00474E73" w:rsidRPr="00474E73" w:rsidRDefault="00474E73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4E73">
              <w:rPr>
                <w:rFonts w:ascii="Arial" w:hAnsi="Arial" w:cs="Arial"/>
                <w:b/>
                <w:sz w:val="20"/>
                <w:szCs w:val="20"/>
              </w:rPr>
              <w:t xml:space="preserve">1. </w:t>
            </w:r>
            <w:proofErr w:type="spellStart"/>
            <w:r w:rsidRPr="00474E73">
              <w:rPr>
                <w:rFonts w:ascii="Arial" w:hAnsi="Arial" w:cs="Arial"/>
                <w:b/>
                <w:sz w:val="20"/>
                <w:szCs w:val="20"/>
              </w:rPr>
              <w:t>Unfundable</w:t>
            </w:r>
            <w:proofErr w:type="spellEnd"/>
          </w:p>
        </w:tc>
        <w:tc>
          <w:tcPr>
            <w:tcW w:w="7371" w:type="dxa"/>
            <w:shd w:val="clear" w:color="auto" w:fill="D9D9D9" w:themeFill="background1" w:themeFillShade="D9"/>
          </w:tcPr>
          <w:p w14:paraId="65249DA0" w14:textId="77777777" w:rsidR="00474E73" w:rsidRPr="00474E73" w:rsidRDefault="00474E73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474E73">
              <w:rPr>
                <w:rFonts w:ascii="Arial" w:hAnsi="Arial" w:cs="Arial"/>
                <w:sz w:val="20"/>
                <w:szCs w:val="20"/>
              </w:rPr>
              <w:t>Not clear, major concerns, completely unfeasible.</w:t>
            </w:r>
          </w:p>
        </w:tc>
      </w:tr>
    </w:tbl>
    <w:p w14:paraId="07BFD10A" w14:textId="77777777" w:rsidR="00E13509" w:rsidRPr="00E13509" w:rsidRDefault="00E13509" w:rsidP="00333B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4C318EA" w14:textId="77777777" w:rsidR="00E13509" w:rsidRDefault="00E13509" w:rsidP="00333B8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146750">
        <w:rPr>
          <w:rFonts w:ascii="Arial" w:hAnsi="Arial" w:cs="Arial"/>
          <w:b/>
          <w:sz w:val="20"/>
          <w:szCs w:val="20"/>
        </w:rPr>
        <w:t>Scientific Excellen</w:t>
      </w:r>
      <w:r w:rsidR="00146750" w:rsidRPr="00146750">
        <w:rPr>
          <w:rFonts w:ascii="Arial" w:hAnsi="Arial" w:cs="Arial"/>
          <w:b/>
          <w:sz w:val="20"/>
          <w:szCs w:val="20"/>
        </w:rPr>
        <w:t>ce</w:t>
      </w:r>
      <w:r w:rsidR="00DE762B">
        <w:rPr>
          <w:rFonts w:ascii="Arial" w:hAnsi="Arial" w:cs="Arial"/>
          <w:b/>
          <w:sz w:val="20"/>
          <w:szCs w:val="20"/>
        </w:rPr>
        <w:t xml:space="preserve"> </w:t>
      </w:r>
      <w:r w:rsidR="00DE762B" w:rsidRPr="009D5FF6">
        <w:rPr>
          <w:rFonts w:ascii="Arial" w:hAnsi="Arial" w:cs="Arial"/>
          <w:b/>
          <w:sz w:val="20"/>
          <w:szCs w:val="20"/>
        </w:rPr>
        <w:t>and Novelty</w:t>
      </w:r>
      <w:r w:rsidR="00146750" w:rsidRPr="009D5FF6">
        <w:rPr>
          <w:rFonts w:ascii="Arial" w:hAnsi="Arial" w:cs="Arial"/>
          <w:sz w:val="20"/>
          <w:szCs w:val="20"/>
        </w:rPr>
        <w:t>:</w:t>
      </w:r>
      <w:r w:rsidR="0014675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lease comment</w:t>
      </w:r>
      <w:r w:rsidR="00146750">
        <w:rPr>
          <w:rFonts w:ascii="Arial" w:hAnsi="Arial" w:cs="Arial"/>
          <w:sz w:val="20"/>
          <w:szCs w:val="20"/>
        </w:rPr>
        <w:t xml:space="preserve"> on the following</w:t>
      </w:r>
      <w:r w:rsidR="006268E6">
        <w:rPr>
          <w:rFonts w:ascii="Arial" w:hAnsi="Arial" w:cs="Arial"/>
          <w:sz w:val="20"/>
          <w:szCs w:val="20"/>
        </w:rPr>
        <w:t>, selecting an assessment from the drop down based on the key above</w:t>
      </w:r>
      <w:r w:rsidR="00146750">
        <w:rPr>
          <w:rFonts w:ascii="Arial" w:hAnsi="Arial" w:cs="Arial"/>
          <w:sz w:val="20"/>
          <w:szCs w:val="20"/>
        </w:rPr>
        <w:t>: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1417"/>
        <w:gridCol w:w="6202"/>
      </w:tblGrid>
      <w:tr w:rsidR="000259CB" w14:paraId="1ABC0623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2B9FB043" w14:textId="77777777" w:rsidR="00146750" w:rsidRPr="00146750" w:rsidRDefault="00146750" w:rsidP="00E67BC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>Area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839B95B" w14:textId="77777777" w:rsidR="00146750" w:rsidRPr="00146750" w:rsidRDefault="00146750" w:rsidP="00E67BC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 xml:space="preserve">Assessment </w:t>
            </w:r>
          </w:p>
        </w:tc>
        <w:tc>
          <w:tcPr>
            <w:tcW w:w="6202" w:type="dxa"/>
            <w:shd w:val="clear" w:color="auto" w:fill="D9D9D9" w:themeFill="background1" w:themeFillShade="D9"/>
          </w:tcPr>
          <w:p w14:paraId="4988A8AE" w14:textId="77777777" w:rsidR="00146750" w:rsidRPr="00146750" w:rsidRDefault="00146750" w:rsidP="00E67BC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</w:tr>
      <w:tr w:rsidR="000259CB" w14:paraId="7C3CF4B4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3A4427E9" w14:textId="77777777" w:rsidR="00146750" w:rsidRDefault="00474E73" w:rsidP="001467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="00146750">
              <w:rPr>
                <w:rFonts w:ascii="Arial" w:hAnsi="Arial" w:cs="Arial"/>
                <w:sz w:val="20"/>
                <w:szCs w:val="20"/>
              </w:rPr>
              <w:t xml:space="preserve">ypotheses, aims, objectives </w:t>
            </w:r>
          </w:p>
          <w:p w14:paraId="63BBDC26" w14:textId="77777777" w:rsidR="00146750" w:rsidRDefault="00146750" w:rsidP="00E67BC1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491301523"/>
            <w:placeholder>
              <w:docPart w:val="DefaultPlaceholder_1082065159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</w:tcPr>
              <w:p w14:paraId="38F99B16" w14:textId="74A4C2C5" w:rsidR="003E5A91" w:rsidRPr="003E5A91" w:rsidRDefault="00FE0E91" w:rsidP="003E5A91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5ABF6971" w14:textId="77777777" w:rsidR="00146750" w:rsidRDefault="00146750" w:rsidP="00E67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59CB" w14:paraId="2D671171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4984A9BB" w14:textId="77777777" w:rsidR="00146750" w:rsidRDefault="00474E73" w:rsidP="00474E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E</w:t>
            </w:r>
            <w:r w:rsidR="00146750">
              <w:rPr>
                <w:rFonts w:ascii="Arial" w:hAnsi="Arial" w:cs="Arial"/>
                <w:sz w:val="20"/>
                <w:szCs w:val="20"/>
              </w:rPr>
              <w:t>xperimental design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38674877"/>
            <w:placeholder>
              <w:docPart w:val="6BE604EE0DAA4FF88D5FFF775F1C0DBA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</w:tcPr>
              <w:p w14:paraId="01704D05" w14:textId="776817D7" w:rsidR="00146750" w:rsidRDefault="00FE0E91" w:rsidP="00E67BC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4C476360" w14:textId="77777777" w:rsidR="00146750" w:rsidRDefault="000259CB" w:rsidP="00E67B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engths:</w:t>
            </w:r>
          </w:p>
          <w:p w14:paraId="69BC3A4F" w14:textId="77777777" w:rsidR="00474E73" w:rsidRDefault="00474E73" w:rsidP="00E67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15C53C" w14:textId="77777777" w:rsidR="00474E73" w:rsidRDefault="00474E73" w:rsidP="00E67B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aknesses</w:t>
            </w:r>
            <w:r w:rsidR="000259CB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F3C7526" w14:textId="77777777" w:rsidR="000259CB" w:rsidRDefault="000259CB" w:rsidP="00E67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59CB" w14:paraId="28125E3F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6614DF56" w14:textId="77777777" w:rsidR="00146750" w:rsidRDefault="00146750" w:rsidP="000259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easibility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83236195"/>
            <w:placeholder>
              <w:docPart w:val="719A895E5EA847DDBEFBF342FA3F12E1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</w:tcPr>
              <w:p w14:paraId="49C8C46D" w14:textId="50D7249A" w:rsidR="00146750" w:rsidRDefault="00FE0E91" w:rsidP="00E67BC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36246FCD" w14:textId="77777777" w:rsidR="00146750" w:rsidRDefault="00146750" w:rsidP="00E67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E1DC06" w14:textId="77777777" w:rsidR="000259CB" w:rsidRDefault="000259CB" w:rsidP="00E67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C28FC6" w14:textId="77777777" w:rsidR="000259CB" w:rsidRDefault="000259CB" w:rsidP="00E67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750" w14:paraId="1F682CCF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63B65D05" w14:textId="77777777" w:rsidR="00146750" w:rsidRDefault="00146750" w:rsidP="00F61BD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ck record of applicants</w:t>
            </w:r>
            <w:r w:rsidR="00F61BD2">
              <w:rPr>
                <w:rFonts w:ascii="Arial" w:hAnsi="Arial" w:cs="Arial"/>
                <w:sz w:val="20"/>
                <w:szCs w:val="20"/>
              </w:rPr>
              <w:t xml:space="preserve"> with respect to this application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1776154719"/>
            <w:placeholder>
              <w:docPart w:val="80746E80BDED41359B648098C81C57F2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</w:tcPr>
              <w:p w14:paraId="661B6341" w14:textId="014427A0" w:rsidR="00146750" w:rsidRDefault="00FE0E91" w:rsidP="00E67BC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43BB97AB" w14:textId="77777777" w:rsidR="00146750" w:rsidRDefault="00146750" w:rsidP="00E67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B659E9" w14:textId="77777777" w:rsidR="000259CB" w:rsidRDefault="000259CB" w:rsidP="00E67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A3EA82" w14:textId="77777777" w:rsidR="000259CB" w:rsidRDefault="000259CB" w:rsidP="00E67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A8BC1C9" w14:textId="77777777" w:rsidR="00146750" w:rsidRDefault="00146750" w:rsidP="00333B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E962BE3" w14:textId="77777777" w:rsidR="00146750" w:rsidRPr="00146750" w:rsidRDefault="00146750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46750">
        <w:rPr>
          <w:rFonts w:ascii="Arial" w:hAnsi="Arial" w:cs="Arial"/>
          <w:b/>
          <w:sz w:val="20"/>
          <w:szCs w:val="20"/>
        </w:rPr>
        <w:t xml:space="preserve">Relevance and Impact 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2235"/>
        <w:gridCol w:w="1417"/>
        <w:gridCol w:w="6202"/>
      </w:tblGrid>
      <w:tr w:rsidR="00146750" w14:paraId="252B51FF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421E84A6" w14:textId="77777777" w:rsidR="00146750" w:rsidRPr="00146750" w:rsidRDefault="00146750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>Area</w:t>
            </w:r>
          </w:p>
        </w:tc>
        <w:tc>
          <w:tcPr>
            <w:tcW w:w="1417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27D39E56" w14:textId="77777777" w:rsidR="00146750" w:rsidRPr="00146750" w:rsidRDefault="00146750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 xml:space="preserve">Assessment </w:t>
            </w:r>
          </w:p>
        </w:tc>
        <w:tc>
          <w:tcPr>
            <w:tcW w:w="6202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C6E0E66" w14:textId="77777777" w:rsidR="00146750" w:rsidRPr="00146750" w:rsidRDefault="00146750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</w:tr>
      <w:tr w:rsidR="00146750" w14:paraId="1FE10968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27CA9ACA" w14:textId="1A1D7D1A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evance to funder</w:t>
            </w:r>
            <w:r w:rsidR="00950B3D">
              <w:rPr>
                <w:rFonts w:ascii="Arial" w:hAnsi="Arial" w:cs="Arial"/>
                <w:sz w:val="20"/>
                <w:szCs w:val="20"/>
              </w:rPr>
              <w:t>’</w:t>
            </w:r>
            <w:r>
              <w:rPr>
                <w:rFonts w:ascii="Arial" w:hAnsi="Arial" w:cs="Arial"/>
                <w:sz w:val="20"/>
                <w:szCs w:val="20"/>
              </w:rPr>
              <w:t>s strategy/remit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2093075915"/>
            <w:placeholder>
              <w:docPart w:val="23B859A4B0AC48A3B9AADD61C3C598FE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  <w:shd w:val="clear" w:color="auto" w:fill="auto"/>
              </w:tcPr>
              <w:p w14:paraId="22A107C8" w14:textId="3A1507ED" w:rsidR="00146750" w:rsidRDefault="00FE0E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  <w:shd w:val="clear" w:color="auto" w:fill="auto"/>
          </w:tcPr>
          <w:p w14:paraId="16B459AD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750" w14:paraId="35F2735A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1732A02B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evance to the field, including industry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469288219"/>
            <w:placeholder>
              <w:docPart w:val="BB887145FBC74300AA557140F288AC77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  <w:shd w:val="clear" w:color="auto" w:fill="auto"/>
              </w:tcPr>
              <w:p w14:paraId="0C374CBE" w14:textId="3D4A6F85" w:rsidR="00146750" w:rsidRDefault="00FE0E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  <w:shd w:val="clear" w:color="auto" w:fill="auto"/>
          </w:tcPr>
          <w:p w14:paraId="4087D490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750" w14:paraId="219EA772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314011C6" w14:textId="77777777" w:rsidR="00146750" w:rsidRPr="00146750" w:rsidRDefault="00146750" w:rsidP="005B6AD7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146750">
              <w:rPr>
                <w:rFonts w:ascii="Arial" w:hAnsi="Arial" w:cs="Arial"/>
                <w:sz w:val="20"/>
                <w:szCs w:val="20"/>
              </w:rPr>
              <w:t>Economic and Social Impact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207231518"/>
            <w:placeholder>
              <w:docPart w:val="AEA40491425B4539926F3B05069B30B7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  <w:shd w:val="clear" w:color="auto" w:fill="auto"/>
              </w:tcPr>
              <w:p w14:paraId="01F696C0" w14:textId="45B059B6" w:rsidR="00146750" w:rsidRDefault="00FE0E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  <w:shd w:val="clear" w:color="auto" w:fill="auto"/>
          </w:tcPr>
          <w:p w14:paraId="6C01F19B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675E5" w14:paraId="4EB701F7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5E8A8C9D" w14:textId="77777777" w:rsidR="005675E5" w:rsidRPr="00146750" w:rsidRDefault="005675E5" w:rsidP="005675E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mpact plans, including public engagement, relevant and describe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2066010679"/>
            <w:placeholder>
              <w:docPart w:val="FC70089DE51946F5832AEB08AD78522A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  <w:shd w:val="clear" w:color="auto" w:fill="auto"/>
              </w:tcPr>
              <w:p w14:paraId="044158D4" w14:textId="60213C04" w:rsidR="005675E5" w:rsidRDefault="008E48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  <w:shd w:val="clear" w:color="auto" w:fill="auto"/>
          </w:tcPr>
          <w:p w14:paraId="59F95ECF" w14:textId="77777777" w:rsidR="005675E5" w:rsidRDefault="005675E5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6C73" w14:paraId="30767730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30E0D3C6" w14:textId="484401DA" w:rsidR="00EE6C73" w:rsidRDefault="00EE6C73" w:rsidP="005675E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ns for Patient and Public Involvement (PPI), where relevant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625271333"/>
            <w:placeholder>
              <w:docPart w:val="F5F6F3CCBD1F4749AF97CFAAF68A03A8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  <w:shd w:val="clear" w:color="auto" w:fill="auto"/>
              </w:tcPr>
              <w:p w14:paraId="3C2926DA" w14:textId="0F3600EF" w:rsidR="00EE6C73" w:rsidRDefault="008E48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  <w:shd w:val="clear" w:color="auto" w:fill="auto"/>
          </w:tcPr>
          <w:p w14:paraId="11C43D75" w14:textId="77777777" w:rsidR="00EE6C73" w:rsidRDefault="00EE6C73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DD3479B" w14:textId="77777777" w:rsidR="00242BC7" w:rsidRDefault="00242BC7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D6EEE36" w14:textId="77777777" w:rsidR="00146750" w:rsidRPr="00146750" w:rsidRDefault="00146750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46750">
        <w:rPr>
          <w:rFonts w:ascii="Arial" w:hAnsi="Arial" w:cs="Arial"/>
          <w:b/>
          <w:sz w:val="20"/>
          <w:szCs w:val="20"/>
        </w:rPr>
        <w:t>Planning and Value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1417"/>
        <w:gridCol w:w="6202"/>
      </w:tblGrid>
      <w:tr w:rsidR="00146750" w14:paraId="6FAF9FA1" w14:textId="77777777" w:rsidTr="000259CB">
        <w:tc>
          <w:tcPr>
            <w:tcW w:w="2235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3B54C7B" w14:textId="77777777" w:rsidR="00146750" w:rsidRPr="00146750" w:rsidRDefault="00146750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>Area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D43F3BD" w14:textId="77777777" w:rsidR="00146750" w:rsidRPr="00146750" w:rsidRDefault="00146750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 xml:space="preserve">Assessment </w:t>
            </w:r>
          </w:p>
        </w:tc>
        <w:tc>
          <w:tcPr>
            <w:tcW w:w="6202" w:type="dxa"/>
            <w:shd w:val="clear" w:color="auto" w:fill="D9D9D9" w:themeFill="background1" w:themeFillShade="D9"/>
          </w:tcPr>
          <w:p w14:paraId="02EA4041" w14:textId="77777777" w:rsidR="00146750" w:rsidRPr="00146750" w:rsidRDefault="00146750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</w:tr>
      <w:tr w:rsidR="00146750" w14:paraId="0D28D417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3F8BCF2A" w14:textId="77777777" w:rsidR="00146750" w:rsidRDefault="006268E6" w:rsidP="005B6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melines appropriate</w:t>
            </w:r>
          </w:p>
          <w:p w14:paraId="71974968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4798177"/>
            <w:placeholder>
              <w:docPart w:val="48897A9D5D4F4A808A1E15745DFD5C58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</w:tcPr>
              <w:p w14:paraId="53E8221A" w14:textId="3ACA0A1D" w:rsidR="00146750" w:rsidRDefault="00FE0E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0B711B16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750" w14:paraId="05D63F6C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725D3990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s identified and</w:t>
            </w:r>
            <w:r w:rsidR="000259CB">
              <w:rPr>
                <w:rFonts w:ascii="Arial" w:hAnsi="Arial" w:cs="Arial"/>
                <w:sz w:val="20"/>
                <w:szCs w:val="20"/>
              </w:rPr>
              <w:t>/or</w:t>
            </w:r>
            <w:r>
              <w:rPr>
                <w:rFonts w:ascii="Arial" w:hAnsi="Arial" w:cs="Arial"/>
                <w:sz w:val="20"/>
                <w:szCs w:val="20"/>
              </w:rPr>
              <w:t xml:space="preserve"> mitigate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773401342"/>
            <w:placeholder>
              <w:docPart w:val="AEEED9A7F49345E1827110D99B573995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</w:tcPr>
              <w:p w14:paraId="7D7646E4" w14:textId="13751B44" w:rsidR="00146750" w:rsidRDefault="00FE0E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3D8A8327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750" w14:paraId="10958FE9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074BB3F5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ue for money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1331110321"/>
            <w:placeholder>
              <w:docPart w:val="19FCD6F24DA14A3DAA41C9C816CD2864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</w:tcPr>
              <w:p w14:paraId="7E436770" w14:textId="056C8D34" w:rsidR="00146750" w:rsidRDefault="00FE0E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7AE41EAF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7A081A" w14:textId="77777777" w:rsidR="000259CB" w:rsidRDefault="000259CB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750" w14:paraId="1EBDE4C8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54BE958A" w14:textId="77777777" w:rsidR="00146750" w:rsidRPr="00146750" w:rsidRDefault="00146750" w:rsidP="005B6AD7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aff training potential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1677341609"/>
            <w:placeholder>
              <w:docPart w:val="6A508F152A184441B3B143B85D72CB06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</w:tcPr>
              <w:p w14:paraId="2E7BBC4E" w14:textId="6F59E186" w:rsidR="00146750" w:rsidRDefault="00FE0E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5BF3C8C3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69C52C" w14:textId="77777777" w:rsidR="000259CB" w:rsidRDefault="000259CB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5FE7E2E" w14:textId="77777777" w:rsidR="00333B8E" w:rsidRDefault="00333B8E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3F3BAD63" w14:textId="77777777" w:rsidR="00333B8E" w:rsidRPr="00146750" w:rsidRDefault="00146750" w:rsidP="00333B8E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46750">
        <w:rPr>
          <w:rFonts w:ascii="Arial" w:hAnsi="Arial" w:cs="Arial"/>
          <w:b/>
          <w:sz w:val="20"/>
          <w:szCs w:val="20"/>
        </w:rPr>
        <w:t>Ethical and technical issues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1417"/>
        <w:gridCol w:w="6202"/>
      </w:tblGrid>
      <w:tr w:rsidR="00146750" w14:paraId="5ED080A7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6F778069" w14:textId="77777777" w:rsidR="00146750" w:rsidRPr="00146750" w:rsidRDefault="00146750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>Area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568626FE" w14:textId="77777777" w:rsidR="00146750" w:rsidRPr="00146750" w:rsidRDefault="00F61BD2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>Assessment</w:t>
            </w:r>
          </w:p>
        </w:tc>
        <w:tc>
          <w:tcPr>
            <w:tcW w:w="6202" w:type="dxa"/>
            <w:shd w:val="clear" w:color="auto" w:fill="D9D9D9" w:themeFill="background1" w:themeFillShade="D9"/>
          </w:tcPr>
          <w:p w14:paraId="7392B902" w14:textId="77777777" w:rsidR="00146750" w:rsidRPr="00146750" w:rsidRDefault="00146750" w:rsidP="005B6AD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46750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</w:tr>
      <w:tr w:rsidR="00146750" w14:paraId="1C99F766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7FE47B7A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thical issues identified</w:t>
            </w:r>
          </w:p>
          <w:p w14:paraId="7B61FE56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1780986884"/>
            <w:placeholder>
              <w:docPart w:val="AAA2487EC7D847D9BFAC80BC73D8BF5F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N/A - no human/animal work proposed" w:value="N/A - no human/animal work proposed"/>
            </w:dropDownList>
          </w:sdtPr>
          <w:sdtEndPr/>
          <w:sdtContent>
            <w:tc>
              <w:tcPr>
                <w:tcW w:w="1417" w:type="dxa"/>
              </w:tcPr>
              <w:p w14:paraId="796735BB" w14:textId="6BBE7EEE" w:rsidR="00146750" w:rsidRDefault="00FE0E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078536F5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750" w14:paraId="611EE7FC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59B4C5D7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imal usage appropriately justifie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2008045684"/>
            <w:placeholder>
              <w:docPart w:val="3CD2B57F54C24560A96C298C0826B978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N/A  - no animal work proposed" w:value="N/A  - no animal work proposed"/>
            </w:dropDownList>
          </w:sdtPr>
          <w:sdtEndPr/>
          <w:sdtContent>
            <w:tc>
              <w:tcPr>
                <w:tcW w:w="1417" w:type="dxa"/>
              </w:tcPr>
              <w:p w14:paraId="0716B561" w14:textId="07316DE5" w:rsidR="00146750" w:rsidRDefault="00FE0E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0D390FC6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750" w14:paraId="071B17D3" w14:textId="77777777" w:rsidTr="000259CB">
        <w:tc>
          <w:tcPr>
            <w:tcW w:w="2235" w:type="dxa"/>
            <w:shd w:val="clear" w:color="auto" w:fill="D9D9D9" w:themeFill="background1" w:themeFillShade="D9"/>
          </w:tcPr>
          <w:p w14:paraId="79B68C34" w14:textId="77777777" w:rsidR="00146750" w:rsidRDefault="00146750" w:rsidP="006268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a </w:t>
            </w:r>
            <w:r w:rsidR="006268E6">
              <w:rPr>
                <w:rFonts w:ascii="Arial" w:hAnsi="Arial" w:cs="Arial"/>
                <w:sz w:val="20"/>
                <w:szCs w:val="20"/>
              </w:rPr>
              <w:t>management</w:t>
            </w:r>
            <w:r>
              <w:rPr>
                <w:rFonts w:ascii="Arial" w:hAnsi="Arial" w:cs="Arial"/>
                <w:sz w:val="20"/>
                <w:szCs w:val="20"/>
              </w:rPr>
              <w:t xml:space="preserve"> plans describe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select"/>
            <w:tag w:val="select"/>
            <w:id w:val="-284274101"/>
            <w:placeholder>
              <w:docPart w:val="C189B2A8295443D0B2E07D5B8788863B"/>
            </w:placeholder>
            <w:dropDownList>
              <w:listItem w:displayText=" " w:value="  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1417" w:type="dxa"/>
              </w:tcPr>
              <w:p w14:paraId="6B2DA90A" w14:textId="229302B3" w:rsidR="00146750" w:rsidRDefault="00FE0E91" w:rsidP="005B6AD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6202" w:type="dxa"/>
          </w:tcPr>
          <w:p w14:paraId="51BAD21A" w14:textId="77777777" w:rsidR="00146750" w:rsidRDefault="00146750" w:rsidP="005B6A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56DAE1A" w14:textId="77777777" w:rsidR="00CC6E38" w:rsidRDefault="00CC6E38" w:rsidP="00F61BD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BBCFAFA" w14:textId="77777777" w:rsidR="00F61BD2" w:rsidRDefault="00F61BD2" w:rsidP="00F61BD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there are any “2” or “1” assessments in any area, further comments should be provided here.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05"/>
        <w:gridCol w:w="7403"/>
      </w:tblGrid>
      <w:tr w:rsidR="00333B8E" w14:paraId="19A8DE58" w14:textId="77777777" w:rsidTr="00333B8E">
        <w:tc>
          <w:tcPr>
            <w:tcW w:w="2235" w:type="dxa"/>
            <w:shd w:val="clear" w:color="auto" w:fill="D9D9D9" w:themeFill="background1" w:themeFillShade="D9"/>
          </w:tcPr>
          <w:p w14:paraId="2BF5395D" w14:textId="77777777" w:rsidR="00333B8E" w:rsidRPr="006617CF" w:rsidRDefault="00333B8E" w:rsidP="00F61BD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617CF">
              <w:rPr>
                <w:rFonts w:ascii="Arial" w:hAnsi="Arial" w:cs="Arial"/>
                <w:b/>
                <w:sz w:val="20"/>
                <w:szCs w:val="20"/>
              </w:rPr>
              <w:t>Any other comments</w:t>
            </w:r>
          </w:p>
        </w:tc>
        <w:tc>
          <w:tcPr>
            <w:tcW w:w="7619" w:type="dxa"/>
            <w:shd w:val="clear" w:color="auto" w:fill="auto"/>
          </w:tcPr>
          <w:p w14:paraId="79A677E1" w14:textId="77777777" w:rsidR="00333B8E" w:rsidRDefault="00333B8E" w:rsidP="00F61B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51DD71" w14:textId="77777777" w:rsidR="00333B8E" w:rsidRDefault="00333B8E" w:rsidP="00F61BD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E66827A" w14:textId="77777777" w:rsidR="006617CF" w:rsidRDefault="006617CF" w:rsidP="006617CF">
      <w:pPr>
        <w:spacing w:after="0" w:line="240" w:lineRule="auto"/>
        <w:rPr>
          <w:rFonts w:ascii="Arial Bold" w:hAnsi="Arial Bold" w:cs="Arial"/>
          <w:b/>
          <w:caps/>
          <w:sz w:val="20"/>
          <w:szCs w:val="20"/>
        </w:rPr>
      </w:pPr>
    </w:p>
    <w:p w14:paraId="3DA86F1E" w14:textId="77777777" w:rsidR="00242BC7" w:rsidRPr="00242BC7" w:rsidRDefault="00242BC7" w:rsidP="006617CF">
      <w:pPr>
        <w:spacing w:after="0" w:line="240" w:lineRule="auto"/>
        <w:rPr>
          <w:rFonts w:ascii="Arial Bold" w:hAnsi="Arial Bold" w:cs="Arial"/>
          <w:b/>
          <w:caps/>
          <w:sz w:val="20"/>
          <w:szCs w:val="20"/>
        </w:rPr>
      </w:pPr>
      <w:r w:rsidRPr="00242BC7">
        <w:rPr>
          <w:rFonts w:ascii="Arial Bold" w:hAnsi="Arial Bold" w:cs="Arial"/>
          <w:b/>
          <w:caps/>
          <w:sz w:val="20"/>
          <w:szCs w:val="20"/>
        </w:rPr>
        <w:t>Overall assessment</w:t>
      </w:r>
      <w:r w:rsidR="000259CB">
        <w:rPr>
          <w:rFonts w:ascii="Arial Bold" w:hAnsi="Arial Bold" w:cs="Arial"/>
          <w:b/>
          <w:caps/>
          <w:sz w:val="20"/>
          <w:szCs w:val="20"/>
        </w:rPr>
        <w:t xml:space="preserve"> </w:t>
      </w:r>
      <w:r w:rsidR="005F5CD3" w:rsidRPr="005F5CD3">
        <w:rPr>
          <w:rFonts w:ascii="Arial Bold" w:hAnsi="Arial Bold" w:cs="Arial"/>
          <w:sz w:val="20"/>
          <w:szCs w:val="20"/>
        </w:rPr>
        <w:t>(click to select</w:t>
      </w:r>
      <w:r w:rsidR="006268E6">
        <w:rPr>
          <w:rFonts w:ascii="Arial Bold" w:hAnsi="Arial Bold" w:cs="Arial"/>
          <w:sz w:val="20"/>
          <w:szCs w:val="20"/>
        </w:rPr>
        <w:t xml:space="preserve"> based on overall opinion using they key above</w:t>
      </w:r>
      <w:r w:rsidR="005F5CD3" w:rsidRPr="005F5CD3">
        <w:rPr>
          <w:rFonts w:ascii="Arial Bold" w:hAnsi="Arial Bold" w:cs="Arial"/>
          <w:sz w:val="20"/>
          <w:szCs w:val="20"/>
        </w:rPr>
        <w:t>)</w:t>
      </w:r>
    </w:p>
    <w:tbl>
      <w:tblPr>
        <w:tblStyle w:val="TableGrid"/>
        <w:tblW w:w="974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1540"/>
        <w:gridCol w:w="1540"/>
        <w:gridCol w:w="1541"/>
        <w:gridCol w:w="1540"/>
        <w:gridCol w:w="1885"/>
        <w:gridCol w:w="1701"/>
      </w:tblGrid>
      <w:tr w:rsidR="00242BC7" w:rsidRPr="00E13509" w14:paraId="172B9CF1" w14:textId="77777777" w:rsidTr="005674F0">
        <w:tc>
          <w:tcPr>
            <w:tcW w:w="1540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01BBA1DA" w14:textId="77777777" w:rsidR="00242BC7" w:rsidRPr="00E13509" w:rsidRDefault="00242BC7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6. Exceptional (Fundable)</w:t>
            </w:r>
          </w:p>
        </w:tc>
        <w:tc>
          <w:tcPr>
            <w:tcW w:w="1540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163CD468" w14:textId="77777777" w:rsidR="00242BC7" w:rsidRPr="00E13509" w:rsidRDefault="00242BC7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5. Excellent</w:t>
            </w:r>
          </w:p>
          <w:p w14:paraId="36AD53B4" w14:textId="77777777" w:rsidR="00242BC7" w:rsidRPr="00E13509" w:rsidRDefault="00242BC7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(Fundable)</w:t>
            </w:r>
          </w:p>
        </w:tc>
        <w:tc>
          <w:tcPr>
            <w:tcW w:w="1541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3270FA88" w14:textId="77777777" w:rsidR="00242BC7" w:rsidRPr="00E13509" w:rsidRDefault="00242BC7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4. Very Good</w:t>
            </w:r>
          </w:p>
          <w:p w14:paraId="3347FA97" w14:textId="77777777" w:rsidR="00242BC7" w:rsidRPr="00E13509" w:rsidRDefault="00242BC7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(Fundable)</w:t>
            </w:r>
          </w:p>
        </w:tc>
        <w:tc>
          <w:tcPr>
            <w:tcW w:w="1540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6B653BC2" w14:textId="77777777" w:rsidR="00242BC7" w:rsidRPr="00E13509" w:rsidRDefault="00242BC7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3. Good</w:t>
            </w:r>
          </w:p>
          <w:p w14:paraId="25B27791" w14:textId="77777777" w:rsidR="00242BC7" w:rsidRPr="00E13509" w:rsidRDefault="00242BC7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(Fundable)</w:t>
            </w:r>
          </w:p>
        </w:tc>
        <w:tc>
          <w:tcPr>
            <w:tcW w:w="1885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4AA1B357" w14:textId="77777777" w:rsidR="00242BC7" w:rsidRPr="00E13509" w:rsidRDefault="006C2064" w:rsidP="005B6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242BC7" w:rsidRPr="00E13509">
              <w:rPr>
                <w:rFonts w:ascii="Arial" w:hAnsi="Arial" w:cs="Arial"/>
                <w:sz w:val="20"/>
                <w:szCs w:val="20"/>
              </w:rPr>
              <w:t>. Not Competitive</w:t>
            </w:r>
          </w:p>
          <w:p w14:paraId="3869FD41" w14:textId="77777777" w:rsidR="00242BC7" w:rsidRPr="00E13509" w:rsidRDefault="00242BC7" w:rsidP="005B6AD7">
            <w:pPr>
              <w:rPr>
                <w:rFonts w:ascii="Arial" w:hAnsi="Arial" w:cs="Arial"/>
                <w:sz w:val="20"/>
                <w:szCs w:val="20"/>
              </w:rPr>
            </w:pPr>
            <w:r w:rsidRPr="00E13509">
              <w:rPr>
                <w:rFonts w:ascii="Arial" w:hAnsi="Arial" w:cs="Arial"/>
                <w:sz w:val="20"/>
                <w:szCs w:val="20"/>
              </w:rPr>
              <w:t>(Not Fundable)</w:t>
            </w:r>
          </w:p>
        </w:tc>
        <w:tc>
          <w:tcPr>
            <w:tcW w:w="1701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552568A0" w14:textId="77777777" w:rsidR="00242BC7" w:rsidRPr="006C2064" w:rsidRDefault="00242BC7" w:rsidP="006C206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C2064">
              <w:rPr>
                <w:rFonts w:ascii="Arial" w:hAnsi="Arial" w:cs="Arial"/>
                <w:sz w:val="20"/>
                <w:szCs w:val="20"/>
              </w:rPr>
              <w:t>Unfundable</w:t>
            </w:r>
            <w:proofErr w:type="spellEnd"/>
          </w:p>
        </w:tc>
      </w:tr>
      <w:tr w:rsidR="000259CB" w:rsidRPr="00E13509" w14:paraId="5BA3A4D7" w14:textId="77777777" w:rsidTr="005674F0">
        <w:trPr>
          <w:trHeight w:val="503"/>
        </w:trPr>
        <w:sdt>
          <w:sdtPr>
            <w:rPr>
              <w:rStyle w:val="Style1"/>
            </w:rPr>
            <w:alias w:val="select one"/>
            <w:tag w:val="select one"/>
            <w:id w:val="335818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1540" w:type="dxa"/>
                <w:shd w:val="clear" w:color="auto" w:fill="auto"/>
              </w:tcPr>
              <w:p w14:paraId="7F3082B8" w14:textId="77777777" w:rsidR="000259CB" w:rsidRPr="00E13509" w:rsidRDefault="00333B8E" w:rsidP="006C2064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Style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yle1"/>
            </w:rPr>
            <w:alias w:val="select one"/>
            <w:tag w:val="select one"/>
            <w:id w:val="-1587763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1540" w:type="dxa"/>
                <w:shd w:val="clear" w:color="auto" w:fill="auto"/>
              </w:tcPr>
              <w:p w14:paraId="0313BD64" w14:textId="77777777" w:rsidR="000259CB" w:rsidRPr="00E13509" w:rsidRDefault="00333B8E" w:rsidP="006C2064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Style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yle1"/>
            </w:rPr>
            <w:alias w:val="select one"/>
            <w:tag w:val="select one"/>
            <w:id w:val="1897309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1541" w:type="dxa"/>
                <w:shd w:val="clear" w:color="auto" w:fill="auto"/>
              </w:tcPr>
              <w:p w14:paraId="27555236" w14:textId="77777777" w:rsidR="000259CB" w:rsidRPr="00E13509" w:rsidRDefault="00333B8E" w:rsidP="006C2064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Style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yle1"/>
            </w:rPr>
            <w:alias w:val="select one"/>
            <w:tag w:val="select one"/>
            <w:id w:val="1346912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1540" w:type="dxa"/>
                <w:shd w:val="clear" w:color="auto" w:fill="auto"/>
              </w:tcPr>
              <w:p w14:paraId="0F3FB3E5" w14:textId="77777777" w:rsidR="000259CB" w:rsidRPr="00E13509" w:rsidRDefault="00333B8E" w:rsidP="006C2064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Style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yle1"/>
            </w:rPr>
            <w:alias w:val="select one"/>
            <w:tag w:val="select one"/>
            <w:id w:val="667139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1885" w:type="dxa"/>
                <w:shd w:val="clear" w:color="auto" w:fill="auto"/>
              </w:tcPr>
              <w:p w14:paraId="19E50D3E" w14:textId="77777777" w:rsidR="000259CB" w:rsidRPr="00E13509" w:rsidRDefault="005F5CD3" w:rsidP="006C2064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Style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yle1"/>
            </w:rPr>
            <w:alias w:val="select one"/>
            <w:tag w:val="select one"/>
            <w:id w:val="2124810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1701" w:type="dxa"/>
                <w:shd w:val="clear" w:color="auto" w:fill="auto"/>
              </w:tcPr>
              <w:p w14:paraId="0339CE15" w14:textId="77777777" w:rsidR="000259CB" w:rsidRPr="00E13509" w:rsidRDefault="005F5CD3" w:rsidP="006C2064">
                <w:pPr>
                  <w:pStyle w:val="ListParagraph"/>
                  <w:ind w:left="36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Style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FF7A234" w14:textId="77777777" w:rsidR="00146750" w:rsidRPr="00E13509" w:rsidRDefault="00146750" w:rsidP="00E67BC1">
      <w:pPr>
        <w:rPr>
          <w:rFonts w:ascii="Arial" w:hAnsi="Arial" w:cs="Arial"/>
          <w:sz w:val="20"/>
          <w:szCs w:val="20"/>
        </w:rPr>
      </w:pPr>
    </w:p>
    <w:sectPr w:rsidR="00146750" w:rsidRPr="00E13509" w:rsidSect="000259CB"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1003D1" w14:textId="77777777" w:rsidR="00F10FC0" w:rsidRDefault="00F10FC0" w:rsidP="00EC2A93">
      <w:pPr>
        <w:spacing w:after="0" w:line="240" w:lineRule="auto"/>
      </w:pPr>
      <w:r>
        <w:separator/>
      </w:r>
    </w:p>
  </w:endnote>
  <w:endnote w:type="continuationSeparator" w:id="0">
    <w:p w14:paraId="54F49DD4" w14:textId="77777777" w:rsidR="00F10FC0" w:rsidRDefault="00F10FC0" w:rsidP="00EC2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E0034" w14:textId="757F4083" w:rsidR="00EC2A93" w:rsidRDefault="00EE6C73">
    <w:pPr>
      <w:pStyle w:val="Footer"/>
    </w:pPr>
    <w:r>
      <w:t xml:space="preserve">Optional </w:t>
    </w:r>
    <w:r w:rsidR="00EC2A93">
      <w:t>Internal Peer Review Proforma</w:t>
    </w:r>
    <w:r w:rsidR="003E5A91">
      <w:t xml:space="preserve"> </w:t>
    </w:r>
    <w:r w:rsidR="00627B6A">
      <w:t xml:space="preserve">Version </w:t>
    </w:r>
    <w:r>
      <w:t>3</w:t>
    </w:r>
    <w:r w:rsidR="00627B6A">
      <w:t>_</w:t>
    </w:r>
    <w:r>
      <w:t>March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AC4E19" w14:textId="77777777" w:rsidR="00F10FC0" w:rsidRDefault="00F10FC0" w:rsidP="00EC2A93">
      <w:pPr>
        <w:spacing w:after="0" w:line="240" w:lineRule="auto"/>
      </w:pPr>
      <w:r>
        <w:separator/>
      </w:r>
    </w:p>
  </w:footnote>
  <w:footnote w:type="continuationSeparator" w:id="0">
    <w:p w14:paraId="134A5287" w14:textId="77777777" w:rsidR="00F10FC0" w:rsidRDefault="00F10FC0" w:rsidP="00EC2A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E51F97"/>
    <w:multiLevelType w:val="hybridMultilevel"/>
    <w:tmpl w:val="3958585C"/>
    <w:lvl w:ilvl="0" w:tplc="08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506B51"/>
    <w:multiLevelType w:val="hybridMultilevel"/>
    <w:tmpl w:val="8488D390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D41D8"/>
    <w:multiLevelType w:val="hybridMultilevel"/>
    <w:tmpl w:val="8264B6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6C51CB"/>
    <w:multiLevelType w:val="hybridMultilevel"/>
    <w:tmpl w:val="DD7C5D4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4867028"/>
    <w:multiLevelType w:val="hybridMultilevel"/>
    <w:tmpl w:val="5CE4F70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4B57C13"/>
    <w:multiLevelType w:val="hybridMultilevel"/>
    <w:tmpl w:val="1DEC4B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CD5E10"/>
    <w:multiLevelType w:val="hybridMultilevel"/>
    <w:tmpl w:val="0DFA8F8E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zY3MDI2MjQzMzdW0lEKTi0uzszPAykwrAUAOTX5+SwAAAA="/>
  </w:docVars>
  <w:rsids>
    <w:rsidRoot w:val="00E67BC1"/>
    <w:rsid w:val="000259CB"/>
    <w:rsid w:val="00036A3F"/>
    <w:rsid w:val="00137B49"/>
    <w:rsid w:val="00146750"/>
    <w:rsid w:val="0017686C"/>
    <w:rsid w:val="001777A8"/>
    <w:rsid w:val="00197AAD"/>
    <w:rsid w:val="001B07D7"/>
    <w:rsid w:val="00242BC7"/>
    <w:rsid w:val="002E051B"/>
    <w:rsid w:val="00333B8E"/>
    <w:rsid w:val="003C486A"/>
    <w:rsid w:val="003E5A91"/>
    <w:rsid w:val="00431A66"/>
    <w:rsid w:val="00474E73"/>
    <w:rsid w:val="00544CE1"/>
    <w:rsid w:val="0056427E"/>
    <w:rsid w:val="005674F0"/>
    <w:rsid w:val="005675E5"/>
    <w:rsid w:val="005F5CD3"/>
    <w:rsid w:val="006268E6"/>
    <w:rsid w:val="00627B6A"/>
    <w:rsid w:val="00654DB7"/>
    <w:rsid w:val="006617CF"/>
    <w:rsid w:val="00674252"/>
    <w:rsid w:val="00683558"/>
    <w:rsid w:val="006C2064"/>
    <w:rsid w:val="007137CC"/>
    <w:rsid w:val="008116DB"/>
    <w:rsid w:val="008772F5"/>
    <w:rsid w:val="00893ED9"/>
    <w:rsid w:val="008A4E60"/>
    <w:rsid w:val="008E4891"/>
    <w:rsid w:val="00950B3D"/>
    <w:rsid w:val="00987474"/>
    <w:rsid w:val="009D1B5A"/>
    <w:rsid w:val="009D5FF6"/>
    <w:rsid w:val="00CB4F8F"/>
    <w:rsid w:val="00CC6E38"/>
    <w:rsid w:val="00D719DF"/>
    <w:rsid w:val="00DC5E6C"/>
    <w:rsid w:val="00DE762B"/>
    <w:rsid w:val="00DE7BDD"/>
    <w:rsid w:val="00E13509"/>
    <w:rsid w:val="00E2180A"/>
    <w:rsid w:val="00E67BC1"/>
    <w:rsid w:val="00EA2EDA"/>
    <w:rsid w:val="00EC2A93"/>
    <w:rsid w:val="00EE630E"/>
    <w:rsid w:val="00EE6C73"/>
    <w:rsid w:val="00EF0DF2"/>
    <w:rsid w:val="00F10FC0"/>
    <w:rsid w:val="00F61BD2"/>
    <w:rsid w:val="00FB1829"/>
    <w:rsid w:val="00FE0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755FB"/>
  <w15:docId w15:val="{B8CA7F9D-6212-4151-A803-9938A4C93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BC1"/>
    <w:pPr>
      <w:ind w:left="720"/>
      <w:contextualSpacing/>
    </w:pPr>
  </w:style>
  <w:style w:type="table" w:styleId="TableGrid">
    <w:name w:val="Table Grid"/>
    <w:basedOn w:val="TableNormal"/>
    <w:uiPriority w:val="59"/>
    <w:rsid w:val="00E67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35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5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74F0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87474"/>
    <w:rPr>
      <w:color w:val="808080"/>
    </w:rPr>
  </w:style>
  <w:style w:type="character" w:customStyle="1" w:styleId="Style1">
    <w:name w:val="Style1"/>
    <w:basedOn w:val="DefaultParagraphFont"/>
    <w:uiPriority w:val="1"/>
    <w:rsid w:val="006C2064"/>
    <w:rPr>
      <w:sz w:val="40"/>
    </w:rPr>
  </w:style>
  <w:style w:type="paragraph" w:styleId="Header">
    <w:name w:val="header"/>
    <w:basedOn w:val="Normal"/>
    <w:link w:val="HeaderChar"/>
    <w:uiPriority w:val="99"/>
    <w:unhideWhenUsed/>
    <w:rsid w:val="00EC2A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A93"/>
  </w:style>
  <w:style w:type="paragraph" w:styleId="Footer">
    <w:name w:val="footer"/>
    <w:basedOn w:val="Normal"/>
    <w:link w:val="FooterChar"/>
    <w:uiPriority w:val="99"/>
    <w:unhideWhenUsed/>
    <w:rsid w:val="00EC2A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A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C220E-6AD4-421F-A7EF-E808D289A278}"/>
      </w:docPartPr>
      <w:docPartBody>
        <w:p w:rsidR="00C166A6" w:rsidRDefault="008B2975"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6BE604EE0DAA4FF88D5FFF775F1C0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8F494-3967-45AA-A5FB-72FBE9B0CED8}"/>
      </w:docPartPr>
      <w:docPartBody>
        <w:p w:rsidR="00C166A6" w:rsidRDefault="008B2975" w:rsidP="008B2975">
          <w:pPr>
            <w:pStyle w:val="6BE604EE0DAA4FF88D5FFF775F1C0DBA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719A895E5EA847DDBEFBF342FA3F1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CF99B-3309-4564-9768-EBA026A836F7}"/>
      </w:docPartPr>
      <w:docPartBody>
        <w:p w:rsidR="00C166A6" w:rsidRDefault="008B2975" w:rsidP="008B2975">
          <w:pPr>
            <w:pStyle w:val="719A895E5EA847DDBEFBF342FA3F12E1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80746E80BDED41359B648098C81C5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E6314-D1E7-4057-BC58-94DB476E450E}"/>
      </w:docPartPr>
      <w:docPartBody>
        <w:p w:rsidR="00C166A6" w:rsidRDefault="008B2975" w:rsidP="008B2975">
          <w:pPr>
            <w:pStyle w:val="80746E80BDED41359B648098C81C57F2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23B859A4B0AC48A3B9AADD61C3C59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DB05A-8921-4FC0-A5F3-774AF1FAB3B7}"/>
      </w:docPartPr>
      <w:docPartBody>
        <w:p w:rsidR="00C166A6" w:rsidRDefault="008B2975" w:rsidP="008B2975">
          <w:pPr>
            <w:pStyle w:val="23B859A4B0AC48A3B9AADD61C3C598FE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BB887145FBC74300AA557140F288A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B1891-E61A-424D-A3FD-018679E7935A}"/>
      </w:docPartPr>
      <w:docPartBody>
        <w:p w:rsidR="00C166A6" w:rsidRDefault="008B2975" w:rsidP="008B2975">
          <w:pPr>
            <w:pStyle w:val="BB887145FBC74300AA557140F288AC77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AEA40491425B4539926F3B05069B3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BBA1B-7750-47FB-B8AD-6482E367E3B7}"/>
      </w:docPartPr>
      <w:docPartBody>
        <w:p w:rsidR="00C166A6" w:rsidRDefault="008B2975" w:rsidP="008B2975">
          <w:pPr>
            <w:pStyle w:val="AEA40491425B4539926F3B05069B30B7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105BC56A343A40B8B14529A67E31B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38A16-2CDE-4322-B395-2ACC1729E404}"/>
      </w:docPartPr>
      <w:docPartBody>
        <w:p w:rsidR="00C166A6" w:rsidRDefault="008B2975" w:rsidP="008B2975">
          <w:pPr>
            <w:pStyle w:val="105BC56A343A40B8B14529A67E31BAD2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E48A5B58496B427AA71325B017086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96694-15B5-4549-BE10-D9EB76485CE0}"/>
      </w:docPartPr>
      <w:docPartBody>
        <w:p w:rsidR="00C166A6" w:rsidRDefault="008B2975" w:rsidP="008B2975">
          <w:pPr>
            <w:pStyle w:val="E48A5B58496B427AA71325B0170865C5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1BF834AEB9584B638426ED94B9AF4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32352-8C67-47F6-BFAB-0D0A41F0323E}"/>
      </w:docPartPr>
      <w:docPartBody>
        <w:p w:rsidR="00C166A6" w:rsidRDefault="008B2975" w:rsidP="008B2975">
          <w:pPr>
            <w:pStyle w:val="1BF834AEB9584B638426ED94B9AF4492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B79AC2D58AE44F42B054E8D39F148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8DCEE-C77F-4FDC-AE14-38B58563CF4D}"/>
      </w:docPartPr>
      <w:docPartBody>
        <w:p w:rsidR="00C166A6" w:rsidRDefault="008B2975" w:rsidP="008B2975">
          <w:pPr>
            <w:pStyle w:val="B79AC2D58AE44F42B054E8D39F14846E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A545A7B9EE4D483DA462FFF864DB1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17596-BA03-4DB4-A63D-841B0F3248AE}"/>
      </w:docPartPr>
      <w:docPartBody>
        <w:p w:rsidR="00C166A6" w:rsidRDefault="008B2975" w:rsidP="008B2975">
          <w:pPr>
            <w:pStyle w:val="A545A7B9EE4D483DA462FFF864DB1A4C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5FDC7517CDBA447DA40C487986015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995E5-6A68-460C-88D8-39E1DA18B1AB}"/>
      </w:docPartPr>
      <w:docPartBody>
        <w:p w:rsidR="00C166A6" w:rsidRDefault="008B2975" w:rsidP="008B2975">
          <w:pPr>
            <w:pStyle w:val="5FDC7517CDBA447DA40C4879860155F1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48897A9D5D4F4A808A1E15745DFD5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6B194-7243-445D-8462-4EFF4823B837}"/>
      </w:docPartPr>
      <w:docPartBody>
        <w:p w:rsidR="003F2D71" w:rsidRDefault="00327DB3" w:rsidP="00327DB3">
          <w:pPr>
            <w:pStyle w:val="48897A9D5D4F4A808A1E15745DFD5C58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AEEED9A7F49345E1827110D99B573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04B06-4738-4B03-B7B0-71162CBC5073}"/>
      </w:docPartPr>
      <w:docPartBody>
        <w:p w:rsidR="003F2D71" w:rsidRDefault="00327DB3" w:rsidP="00327DB3">
          <w:pPr>
            <w:pStyle w:val="AEEED9A7F49345E1827110D99B573995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19FCD6F24DA14A3DAA41C9C816CD2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11962-F66E-45AD-8C11-5CDFFADAB239}"/>
      </w:docPartPr>
      <w:docPartBody>
        <w:p w:rsidR="003F2D71" w:rsidRDefault="00327DB3" w:rsidP="00327DB3">
          <w:pPr>
            <w:pStyle w:val="19FCD6F24DA14A3DAA41C9C816CD2864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6A508F152A184441B3B143B85D72C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C63E4-2BE2-416A-B2FF-9626B8937673}"/>
      </w:docPartPr>
      <w:docPartBody>
        <w:p w:rsidR="003F2D71" w:rsidRDefault="00327DB3" w:rsidP="00327DB3">
          <w:pPr>
            <w:pStyle w:val="6A508F152A184441B3B143B85D72CB06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AAA2487EC7D847D9BFAC80BC73D8B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30E17-47BA-463F-90C9-E6C95A09360C}"/>
      </w:docPartPr>
      <w:docPartBody>
        <w:p w:rsidR="003F2D71" w:rsidRDefault="00327DB3" w:rsidP="00327DB3">
          <w:pPr>
            <w:pStyle w:val="AAA2487EC7D847D9BFAC80BC73D8BF5F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3CD2B57F54C24560A96C298C0826B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2121D-695F-43CD-9044-9D68484053C3}"/>
      </w:docPartPr>
      <w:docPartBody>
        <w:p w:rsidR="003F2D71" w:rsidRDefault="00327DB3" w:rsidP="00327DB3">
          <w:pPr>
            <w:pStyle w:val="3CD2B57F54C24560A96C298C0826B978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C189B2A8295443D0B2E07D5B87888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54A58-62B5-4837-9634-939B98165CBE}"/>
      </w:docPartPr>
      <w:docPartBody>
        <w:p w:rsidR="003F2D71" w:rsidRDefault="00327DB3" w:rsidP="00327DB3">
          <w:pPr>
            <w:pStyle w:val="C189B2A8295443D0B2E07D5B8788863B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46C669CEB05047D297CB575512F4E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1C301-9158-4419-8440-72ED887D6B51}"/>
      </w:docPartPr>
      <w:docPartBody>
        <w:p w:rsidR="00E147AA" w:rsidRDefault="00E66B11" w:rsidP="00E66B11">
          <w:pPr>
            <w:pStyle w:val="46C669CEB05047D297CB575512F4E34B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C2D5D5E5177E4B2C8B05AE4CFDD9C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AA0C4-8F8C-42DB-BDA6-C49ADA4EF01C}"/>
      </w:docPartPr>
      <w:docPartBody>
        <w:p w:rsidR="00E147AA" w:rsidRDefault="00E66B11" w:rsidP="00E66B11">
          <w:pPr>
            <w:pStyle w:val="C2D5D5E5177E4B2C8B05AE4CFDD9C5CD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FC70089DE51946F5832AEB08AD785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402BD-F8A5-4493-A0F8-98E7231BD4A9}"/>
      </w:docPartPr>
      <w:docPartBody>
        <w:p w:rsidR="0050070C" w:rsidRDefault="00D5057B" w:rsidP="00D5057B">
          <w:pPr>
            <w:pStyle w:val="FC70089DE51946F5832AEB08AD78522A"/>
          </w:pPr>
          <w:r w:rsidRPr="008B2975">
            <w:rPr>
              <w:rStyle w:val="PlaceholderText"/>
            </w:rPr>
            <w:t>Choose an item.</w:t>
          </w:r>
        </w:p>
      </w:docPartBody>
    </w:docPart>
    <w:docPart>
      <w:docPartPr>
        <w:name w:val="F5F6F3CCBD1F4749AF97CFAAF68A0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733D4-EAA2-4740-976A-0CE08C34CE71}"/>
      </w:docPartPr>
      <w:docPartBody>
        <w:p w:rsidR="0050070C" w:rsidRDefault="00D5057B" w:rsidP="00D5057B">
          <w:pPr>
            <w:pStyle w:val="F5F6F3CCBD1F4749AF97CFAAF68A03A8"/>
          </w:pPr>
          <w:r w:rsidRPr="008B297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B2975"/>
    <w:rsid w:val="00327DB3"/>
    <w:rsid w:val="003F2D71"/>
    <w:rsid w:val="0050070C"/>
    <w:rsid w:val="005372E0"/>
    <w:rsid w:val="00570A9B"/>
    <w:rsid w:val="005B1542"/>
    <w:rsid w:val="00721CDB"/>
    <w:rsid w:val="0085202E"/>
    <w:rsid w:val="0089655F"/>
    <w:rsid w:val="008B2975"/>
    <w:rsid w:val="00A87E68"/>
    <w:rsid w:val="00C166A6"/>
    <w:rsid w:val="00D5057B"/>
    <w:rsid w:val="00E147AA"/>
    <w:rsid w:val="00E66B11"/>
    <w:rsid w:val="00EA797E"/>
    <w:rsid w:val="00EC2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057B"/>
    <w:rPr>
      <w:color w:val="808080"/>
    </w:rPr>
  </w:style>
  <w:style w:type="paragraph" w:customStyle="1" w:styleId="5D19630F3C2D4D298A256B498667340E">
    <w:name w:val="5D19630F3C2D4D298A256B498667340E"/>
    <w:rsid w:val="008B2975"/>
    <w:rPr>
      <w:rFonts w:eastAsiaTheme="minorHAnsi"/>
      <w:lang w:eastAsia="en-US"/>
    </w:rPr>
  </w:style>
  <w:style w:type="paragraph" w:customStyle="1" w:styleId="5D19630F3C2D4D298A256B498667340E1">
    <w:name w:val="5D19630F3C2D4D298A256B498667340E1"/>
    <w:rsid w:val="008B2975"/>
    <w:rPr>
      <w:rFonts w:eastAsiaTheme="minorHAnsi"/>
      <w:lang w:eastAsia="en-US"/>
    </w:rPr>
  </w:style>
  <w:style w:type="paragraph" w:customStyle="1" w:styleId="F94C19E0F51C4BD88A664685E3C1E2E1">
    <w:name w:val="F94C19E0F51C4BD88A664685E3C1E2E1"/>
    <w:rsid w:val="008B2975"/>
  </w:style>
  <w:style w:type="paragraph" w:customStyle="1" w:styleId="0335A9E130E6477DA402CDAEE61463FD">
    <w:name w:val="0335A9E130E6477DA402CDAEE61463FD"/>
    <w:rsid w:val="008B2975"/>
  </w:style>
  <w:style w:type="paragraph" w:customStyle="1" w:styleId="59C2C02311264274B135FC7FA97DBA45">
    <w:name w:val="59C2C02311264274B135FC7FA97DBA45"/>
    <w:rsid w:val="008B2975"/>
  </w:style>
  <w:style w:type="paragraph" w:customStyle="1" w:styleId="F97D0054FC124465BA4B5006FCD39C4E">
    <w:name w:val="F97D0054FC124465BA4B5006FCD39C4E"/>
    <w:rsid w:val="008B2975"/>
  </w:style>
  <w:style w:type="paragraph" w:customStyle="1" w:styleId="B1FE3C0C2C514274B69BCA99546D2B2F">
    <w:name w:val="B1FE3C0C2C514274B69BCA99546D2B2F"/>
    <w:rsid w:val="008B2975"/>
  </w:style>
  <w:style w:type="paragraph" w:customStyle="1" w:styleId="0E06C1DB4E1F4309BE2D3E95969B5DF0">
    <w:name w:val="0E06C1DB4E1F4309BE2D3E95969B5DF0"/>
    <w:rsid w:val="008B2975"/>
  </w:style>
  <w:style w:type="paragraph" w:customStyle="1" w:styleId="49D468046ACD473D8767E16CBE060B1A">
    <w:name w:val="49D468046ACD473D8767E16CBE060B1A"/>
    <w:rsid w:val="008B2975"/>
  </w:style>
  <w:style w:type="paragraph" w:customStyle="1" w:styleId="0F1794CF307E4FE886D9F7F22888CF09">
    <w:name w:val="0F1794CF307E4FE886D9F7F22888CF09"/>
    <w:rsid w:val="008B2975"/>
  </w:style>
  <w:style w:type="paragraph" w:customStyle="1" w:styleId="91C37235E3A342D8B7282ED70068D8BC">
    <w:name w:val="91C37235E3A342D8B7282ED70068D8BC"/>
    <w:rsid w:val="008B2975"/>
  </w:style>
  <w:style w:type="paragraph" w:customStyle="1" w:styleId="D9C5C5F4ED65454EAD0DEE57F0907DA0">
    <w:name w:val="D9C5C5F4ED65454EAD0DEE57F0907DA0"/>
    <w:rsid w:val="008B2975"/>
  </w:style>
  <w:style w:type="paragraph" w:customStyle="1" w:styleId="316840D61D1E497A9EDE532CC58E20C3">
    <w:name w:val="316840D61D1E497A9EDE532CC58E20C3"/>
    <w:rsid w:val="008B2975"/>
  </w:style>
  <w:style w:type="paragraph" w:customStyle="1" w:styleId="22FC5CB0059244BAB0D8BA689C0738F7">
    <w:name w:val="22FC5CB0059244BAB0D8BA689C0738F7"/>
    <w:rsid w:val="008B2975"/>
  </w:style>
  <w:style w:type="paragraph" w:customStyle="1" w:styleId="5D19630F3C2D4D298A256B498667340E2">
    <w:name w:val="5D19630F3C2D4D298A256B498667340E2"/>
    <w:rsid w:val="008B2975"/>
    <w:rPr>
      <w:rFonts w:eastAsiaTheme="minorHAnsi"/>
      <w:lang w:eastAsia="en-US"/>
    </w:rPr>
  </w:style>
  <w:style w:type="paragraph" w:customStyle="1" w:styleId="49D468046ACD473D8767E16CBE060B1A1">
    <w:name w:val="49D468046ACD473D8767E16CBE060B1A1"/>
    <w:rsid w:val="008B2975"/>
    <w:rPr>
      <w:rFonts w:eastAsiaTheme="minorHAnsi"/>
      <w:lang w:eastAsia="en-US"/>
    </w:rPr>
  </w:style>
  <w:style w:type="paragraph" w:customStyle="1" w:styleId="0F1794CF307E4FE886D9F7F22888CF091">
    <w:name w:val="0F1794CF307E4FE886D9F7F22888CF091"/>
    <w:rsid w:val="008B2975"/>
    <w:rPr>
      <w:rFonts w:eastAsiaTheme="minorHAnsi"/>
      <w:lang w:eastAsia="en-US"/>
    </w:rPr>
  </w:style>
  <w:style w:type="paragraph" w:customStyle="1" w:styleId="91C37235E3A342D8B7282ED70068D8BC1">
    <w:name w:val="91C37235E3A342D8B7282ED70068D8BC1"/>
    <w:rsid w:val="008B2975"/>
    <w:rPr>
      <w:rFonts w:eastAsiaTheme="minorHAnsi"/>
      <w:lang w:eastAsia="en-US"/>
    </w:rPr>
  </w:style>
  <w:style w:type="paragraph" w:customStyle="1" w:styleId="D9C5C5F4ED65454EAD0DEE57F0907DA01">
    <w:name w:val="D9C5C5F4ED65454EAD0DEE57F0907DA01"/>
    <w:rsid w:val="008B2975"/>
    <w:rPr>
      <w:rFonts w:eastAsiaTheme="minorHAnsi"/>
      <w:lang w:eastAsia="en-US"/>
    </w:rPr>
  </w:style>
  <w:style w:type="paragraph" w:customStyle="1" w:styleId="316840D61D1E497A9EDE532CC58E20C31">
    <w:name w:val="316840D61D1E497A9EDE532CC58E20C31"/>
    <w:rsid w:val="008B2975"/>
    <w:rPr>
      <w:rFonts w:eastAsiaTheme="minorHAnsi"/>
      <w:lang w:eastAsia="en-US"/>
    </w:rPr>
  </w:style>
  <w:style w:type="paragraph" w:customStyle="1" w:styleId="22FC5CB0059244BAB0D8BA689C0738F71">
    <w:name w:val="22FC5CB0059244BAB0D8BA689C0738F71"/>
    <w:rsid w:val="008B2975"/>
    <w:rPr>
      <w:rFonts w:eastAsiaTheme="minorHAnsi"/>
      <w:lang w:eastAsia="en-US"/>
    </w:rPr>
  </w:style>
  <w:style w:type="paragraph" w:customStyle="1" w:styleId="A4EBB1D7F80F4880A5B9AC196A3FDFDC">
    <w:name w:val="A4EBB1D7F80F4880A5B9AC196A3FDFDC"/>
    <w:rsid w:val="008B2975"/>
  </w:style>
  <w:style w:type="paragraph" w:customStyle="1" w:styleId="5D19630F3C2D4D298A256B498667340E3">
    <w:name w:val="5D19630F3C2D4D298A256B498667340E3"/>
    <w:rsid w:val="008B2975"/>
    <w:rPr>
      <w:rFonts w:eastAsiaTheme="minorHAnsi"/>
      <w:lang w:eastAsia="en-US"/>
    </w:rPr>
  </w:style>
  <w:style w:type="paragraph" w:customStyle="1" w:styleId="49D468046ACD473D8767E16CBE060B1A2">
    <w:name w:val="49D468046ACD473D8767E16CBE060B1A2"/>
    <w:rsid w:val="008B2975"/>
    <w:rPr>
      <w:rFonts w:eastAsiaTheme="minorHAnsi"/>
      <w:lang w:eastAsia="en-US"/>
    </w:rPr>
  </w:style>
  <w:style w:type="paragraph" w:customStyle="1" w:styleId="0F1794CF307E4FE886D9F7F22888CF092">
    <w:name w:val="0F1794CF307E4FE886D9F7F22888CF092"/>
    <w:rsid w:val="008B2975"/>
    <w:rPr>
      <w:rFonts w:eastAsiaTheme="minorHAnsi"/>
      <w:lang w:eastAsia="en-US"/>
    </w:rPr>
  </w:style>
  <w:style w:type="paragraph" w:customStyle="1" w:styleId="91C37235E3A342D8B7282ED70068D8BC2">
    <w:name w:val="91C37235E3A342D8B7282ED70068D8BC2"/>
    <w:rsid w:val="008B2975"/>
    <w:rPr>
      <w:rFonts w:eastAsiaTheme="minorHAnsi"/>
      <w:lang w:eastAsia="en-US"/>
    </w:rPr>
  </w:style>
  <w:style w:type="paragraph" w:customStyle="1" w:styleId="D9C5C5F4ED65454EAD0DEE57F0907DA02">
    <w:name w:val="D9C5C5F4ED65454EAD0DEE57F0907DA02"/>
    <w:rsid w:val="008B2975"/>
    <w:rPr>
      <w:rFonts w:eastAsiaTheme="minorHAnsi"/>
      <w:lang w:eastAsia="en-US"/>
    </w:rPr>
  </w:style>
  <w:style w:type="paragraph" w:customStyle="1" w:styleId="316840D61D1E497A9EDE532CC58E20C32">
    <w:name w:val="316840D61D1E497A9EDE532CC58E20C32"/>
    <w:rsid w:val="008B2975"/>
    <w:rPr>
      <w:rFonts w:eastAsiaTheme="minorHAnsi"/>
      <w:lang w:eastAsia="en-US"/>
    </w:rPr>
  </w:style>
  <w:style w:type="paragraph" w:customStyle="1" w:styleId="22FC5CB0059244BAB0D8BA689C0738F72">
    <w:name w:val="22FC5CB0059244BAB0D8BA689C0738F72"/>
    <w:rsid w:val="008B2975"/>
    <w:rPr>
      <w:rFonts w:eastAsiaTheme="minorHAnsi"/>
      <w:lang w:eastAsia="en-US"/>
    </w:rPr>
  </w:style>
  <w:style w:type="paragraph" w:customStyle="1" w:styleId="5D19630F3C2D4D298A256B498667340E4">
    <w:name w:val="5D19630F3C2D4D298A256B498667340E4"/>
    <w:rsid w:val="008B2975"/>
    <w:rPr>
      <w:rFonts w:eastAsiaTheme="minorHAnsi"/>
      <w:lang w:eastAsia="en-US"/>
    </w:rPr>
  </w:style>
  <w:style w:type="paragraph" w:customStyle="1" w:styleId="49D468046ACD473D8767E16CBE060B1A3">
    <w:name w:val="49D468046ACD473D8767E16CBE060B1A3"/>
    <w:rsid w:val="008B2975"/>
    <w:rPr>
      <w:rFonts w:eastAsiaTheme="minorHAnsi"/>
      <w:lang w:eastAsia="en-US"/>
    </w:rPr>
  </w:style>
  <w:style w:type="paragraph" w:customStyle="1" w:styleId="0F1794CF307E4FE886D9F7F22888CF093">
    <w:name w:val="0F1794CF307E4FE886D9F7F22888CF093"/>
    <w:rsid w:val="008B2975"/>
    <w:rPr>
      <w:rFonts w:eastAsiaTheme="minorHAnsi"/>
      <w:lang w:eastAsia="en-US"/>
    </w:rPr>
  </w:style>
  <w:style w:type="paragraph" w:customStyle="1" w:styleId="91C37235E3A342D8B7282ED70068D8BC3">
    <w:name w:val="91C37235E3A342D8B7282ED70068D8BC3"/>
    <w:rsid w:val="008B2975"/>
    <w:rPr>
      <w:rFonts w:eastAsiaTheme="minorHAnsi"/>
      <w:lang w:eastAsia="en-US"/>
    </w:rPr>
  </w:style>
  <w:style w:type="paragraph" w:customStyle="1" w:styleId="D9C5C5F4ED65454EAD0DEE57F0907DA03">
    <w:name w:val="D9C5C5F4ED65454EAD0DEE57F0907DA03"/>
    <w:rsid w:val="008B2975"/>
    <w:rPr>
      <w:rFonts w:eastAsiaTheme="minorHAnsi"/>
      <w:lang w:eastAsia="en-US"/>
    </w:rPr>
  </w:style>
  <w:style w:type="paragraph" w:customStyle="1" w:styleId="316840D61D1E497A9EDE532CC58E20C33">
    <w:name w:val="316840D61D1E497A9EDE532CC58E20C33"/>
    <w:rsid w:val="008B2975"/>
    <w:rPr>
      <w:rFonts w:eastAsiaTheme="minorHAnsi"/>
      <w:lang w:eastAsia="en-US"/>
    </w:rPr>
  </w:style>
  <w:style w:type="paragraph" w:customStyle="1" w:styleId="22FC5CB0059244BAB0D8BA689C0738F73">
    <w:name w:val="22FC5CB0059244BAB0D8BA689C0738F73"/>
    <w:rsid w:val="008B2975"/>
    <w:rPr>
      <w:rFonts w:eastAsiaTheme="minorHAnsi"/>
      <w:lang w:eastAsia="en-US"/>
    </w:rPr>
  </w:style>
  <w:style w:type="paragraph" w:customStyle="1" w:styleId="5D19630F3C2D4D298A256B498667340E5">
    <w:name w:val="5D19630F3C2D4D298A256B498667340E5"/>
    <w:rsid w:val="008B2975"/>
    <w:rPr>
      <w:rFonts w:eastAsiaTheme="minorHAnsi"/>
      <w:lang w:eastAsia="en-US"/>
    </w:rPr>
  </w:style>
  <w:style w:type="paragraph" w:customStyle="1" w:styleId="49D468046ACD473D8767E16CBE060B1A4">
    <w:name w:val="49D468046ACD473D8767E16CBE060B1A4"/>
    <w:rsid w:val="008B2975"/>
    <w:rPr>
      <w:rFonts w:eastAsiaTheme="minorHAnsi"/>
      <w:lang w:eastAsia="en-US"/>
    </w:rPr>
  </w:style>
  <w:style w:type="paragraph" w:customStyle="1" w:styleId="0F1794CF307E4FE886D9F7F22888CF094">
    <w:name w:val="0F1794CF307E4FE886D9F7F22888CF094"/>
    <w:rsid w:val="008B2975"/>
    <w:rPr>
      <w:rFonts w:eastAsiaTheme="minorHAnsi"/>
      <w:lang w:eastAsia="en-US"/>
    </w:rPr>
  </w:style>
  <w:style w:type="paragraph" w:customStyle="1" w:styleId="91C37235E3A342D8B7282ED70068D8BC4">
    <w:name w:val="91C37235E3A342D8B7282ED70068D8BC4"/>
    <w:rsid w:val="008B2975"/>
    <w:rPr>
      <w:rFonts w:eastAsiaTheme="minorHAnsi"/>
      <w:lang w:eastAsia="en-US"/>
    </w:rPr>
  </w:style>
  <w:style w:type="paragraph" w:customStyle="1" w:styleId="D9C5C5F4ED65454EAD0DEE57F0907DA04">
    <w:name w:val="D9C5C5F4ED65454EAD0DEE57F0907DA04"/>
    <w:rsid w:val="008B2975"/>
    <w:rPr>
      <w:rFonts w:eastAsiaTheme="minorHAnsi"/>
      <w:lang w:eastAsia="en-US"/>
    </w:rPr>
  </w:style>
  <w:style w:type="paragraph" w:customStyle="1" w:styleId="316840D61D1E497A9EDE532CC58E20C34">
    <w:name w:val="316840D61D1E497A9EDE532CC58E20C34"/>
    <w:rsid w:val="008B2975"/>
    <w:rPr>
      <w:rFonts w:eastAsiaTheme="minorHAnsi"/>
      <w:lang w:eastAsia="en-US"/>
    </w:rPr>
  </w:style>
  <w:style w:type="paragraph" w:customStyle="1" w:styleId="22FC5CB0059244BAB0D8BA689C0738F74">
    <w:name w:val="22FC5CB0059244BAB0D8BA689C0738F74"/>
    <w:rsid w:val="008B2975"/>
    <w:rPr>
      <w:rFonts w:eastAsiaTheme="minorHAnsi"/>
      <w:lang w:eastAsia="en-US"/>
    </w:rPr>
  </w:style>
  <w:style w:type="paragraph" w:customStyle="1" w:styleId="9E00F6FC3A384AAF8069FEDF781E0EF4">
    <w:name w:val="9E00F6FC3A384AAF8069FEDF781E0EF4"/>
    <w:rsid w:val="008B2975"/>
  </w:style>
  <w:style w:type="paragraph" w:customStyle="1" w:styleId="943B2982B5A342E3816264D622D28B0A">
    <w:name w:val="943B2982B5A342E3816264D622D28B0A"/>
    <w:rsid w:val="008B2975"/>
  </w:style>
  <w:style w:type="paragraph" w:customStyle="1" w:styleId="6BE604EE0DAA4FF88D5FFF775F1C0DBA">
    <w:name w:val="6BE604EE0DAA4FF88D5FFF775F1C0DBA"/>
    <w:rsid w:val="008B2975"/>
  </w:style>
  <w:style w:type="paragraph" w:customStyle="1" w:styleId="719A895E5EA847DDBEFBF342FA3F12E1">
    <w:name w:val="719A895E5EA847DDBEFBF342FA3F12E1"/>
    <w:rsid w:val="008B2975"/>
  </w:style>
  <w:style w:type="paragraph" w:customStyle="1" w:styleId="80746E80BDED41359B648098C81C57F2">
    <w:name w:val="80746E80BDED41359B648098C81C57F2"/>
    <w:rsid w:val="008B2975"/>
  </w:style>
  <w:style w:type="paragraph" w:customStyle="1" w:styleId="23B859A4B0AC48A3B9AADD61C3C598FE">
    <w:name w:val="23B859A4B0AC48A3B9AADD61C3C598FE"/>
    <w:rsid w:val="008B2975"/>
  </w:style>
  <w:style w:type="paragraph" w:customStyle="1" w:styleId="BB887145FBC74300AA557140F288AC77">
    <w:name w:val="BB887145FBC74300AA557140F288AC77"/>
    <w:rsid w:val="008B2975"/>
  </w:style>
  <w:style w:type="paragraph" w:customStyle="1" w:styleId="0DF3FAA05B264FFF8046783AAA45781C">
    <w:name w:val="0DF3FAA05B264FFF8046783AAA45781C"/>
    <w:rsid w:val="008B2975"/>
  </w:style>
  <w:style w:type="paragraph" w:customStyle="1" w:styleId="AEA40491425B4539926F3B05069B30B7">
    <w:name w:val="AEA40491425B4539926F3B05069B30B7"/>
    <w:rsid w:val="008B2975"/>
  </w:style>
  <w:style w:type="paragraph" w:customStyle="1" w:styleId="936B091467E74551848F89EECA8AB9CA">
    <w:name w:val="936B091467E74551848F89EECA8AB9CA"/>
    <w:rsid w:val="008B2975"/>
  </w:style>
  <w:style w:type="paragraph" w:customStyle="1" w:styleId="C2405DB45028452285BAFFB20EE4AAE8">
    <w:name w:val="C2405DB45028452285BAFFB20EE4AAE8"/>
    <w:rsid w:val="008B2975"/>
  </w:style>
  <w:style w:type="paragraph" w:customStyle="1" w:styleId="ED2D236D4B5745E58B95D30FC6C38D64">
    <w:name w:val="ED2D236D4B5745E58B95D30FC6C38D64"/>
    <w:rsid w:val="008B2975"/>
  </w:style>
  <w:style w:type="paragraph" w:customStyle="1" w:styleId="D44808D3A182471393646D1C3F1EB682">
    <w:name w:val="D44808D3A182471393646D1C3F1EB682"/>
    <w:rsid w:val="008B2975"/>
  </w:style>
  <w:style w:type="paragraph" w:customStyle="1" w:styleId="FCB451DAA63448C6B689BB52AA80DD7D">
    <w:name w:val="FCB451DAA63448C6B689BB52AA80DD7D"/>
    <w:rsid w:val="008B2975"/>
  </w:style>
  <w:style w:type="paragraph" w:customStyle="1" w:styleId="7944F8D1149A423A90CFAD18694C9D51">
    <w:name w:val="7944F8D1149A423A90CFAD18694C9D51"/>
    <w:rsid w:val="008B2975"/>
  </w:style>
  <w:style w:type="paragraph" w:customStyle="1" w:styleId="EB57E0F25C40403E8CA983FD2E191626">
    <w:name w:val="EB57E0F25C40403E8CA983FD2E191626"/>
    <w:rsid w:val="008B2975"/>
  </w:style>
  <w:style w:type="paragraph" w:customStyle="1" w:styleId="E7C92007F25D4EE88521BA21BD05EEBC">
    <w:name w:val="E7C92007F25D4EE88521BA21BD05EEBC"/>
    <w:rsid w:val="008B2975"/>
  </w:style>
  <w:style w:type="paragraph" w:customStyle="1" w:styleId="5D19630F3C2D4D298A256B498667340E6">
    <w:name w:val="5D19630F3C2D4D298A256B498667340E6"/>
    <w:rsid w:val="008B2975"/>
    <w:rPr>
      <w:rFonts w:eastAsiaTheme="minorHAnsi"/>
      <w:lang w:eastAsia="en-US"/>
    </w:rPr>
  </w:style>
  <w:style w:type="paragraph" w:customStyle="1" w:styleId="49D468046ACD473D8767E16CBE060B1A5">
    <w:name w:val="49D468046ACD473D8767E16CBE060B1A5"/>
    <w:rsid w:val="008B2975"/>
    <w:rPr>
      <w:rFonts w:eastAsiaTheme="minorHAnsi"/>
      <w:lang w:eastAsia="en-US"/>
    </w:rPr>
  </w:style>
  <w:style w:type="paragraph" w:customStyle="1" w:styleId="0F1794CF307E4FE886D9F7F22888CF095">
    <w:name w:val="0F1794CF307E4FE886D9F7F22888CF095"/>
    <w:rsid w:val="008B2975"/>
    <w:rPr>
      <w:rFonts w:eastAsiaTheme="minorHAnsi"/>
      <w:lang w:eastAsia="en-US"/>
    </w:rPr>
  </w:style>
  <w:style w:type="paragraph" w:customStyle="1" w:styleId="91C37235E3A342D8B7282ED70068D8BC5">
    <w:name w:val="91C37235E3A342D8B7282ED70068D8BC5"/>
    <w:rsid w:val="008B2975"/>
    <w:rPr>
      <w:rFonts w:eastAsiaTheme="minorHAnsi"/>
      <w:lang w:eastAsia="en-US"/>
    </w:rPr>
  </w:style>
  <w:style w:type="paragraph" w:customStyle="1" w:styleId="D9C5C5F4ED65454EAD0DEE57F0907DA05">
    <w:name w:val="D9C5C5F4ED65454EAD0DEE57F0907DA05"/>
    <w:rsid w:val="008B2975"/>
    <w:rPr>
      <w:rFonts w:eastAsiaTheme="minorHAnsi"/>
      <w:lang w:eastAsia="en-US"/>
    </w:rPr>
  </w:style>
  <w:style w:type="paragraph" w:customStyle="1" w:styleId="316840D61D1E497A9EDE532CC58E20C35">
    <w:name w:val="316840D61D1E497A9EDE532CC58E20C35"/>
    <w:rsid w:val="008B2975"/>
    <w:rPr>
      <w:rFonts w:eastAsiaTheme="minorHAnsi"/>
      <w:lang w:eastAsia="en-US"/>
    </w:rPr>
  </w:style>
  <w:style w:type="paragraph" w:customStyle="1" w:styleId="22FC5CB0059244BAB0D8BA689C0738F75">
    <w:name w:val="22FC5CB0059244BAB0D8BA689C0738F75"/>
    <w:rsid w:val="008B2975"/>
    <w:rPr>
      <w:rFonts w:eastAsiaTheme="minorHAnsi"/>
      <w:lang w:eastAsia="en-US"/>
    </w:rPr>
  </w:style>
  <w:style w:type="paragraph" w:customStyle="1" w:styleId="F062ECB00C5F4A4D86486B33F74B676A">
    <w:name w:val="F062ECB00C5F4A4D86486B33F74B676A"/>
    <w:rsid w:val="008B2975"/>
    <w:rPr>
      <w:rFonts w:eastAsiaTheme="minorHAnsi"/>
      <w:lang w:eastAsia="en-US"/>
    </w:rPr>
  </w:style>
  <w:style w:type="paragraph" w:customStyle="1" w:styleId="49D468046ACD473D8767E16CBE060B1A6">
    <w:name w:val="49D468046ACD473D8767E16CBE060B1A6"/>
    <w:rsid w:val="008B2975"/>
    <w:rPr>
      <w:rFonts w:eastAsiaTheme="minorHAnsi"/>
      <w:lang w:eastAsia="en-US"/>
    </w:rPr>
  </w:style>
  <w:style w:type="paragraph" w:customStyle="1" w:styleId="0F1794CF307E4FE886D9F7F22888CF096">
    <w:name w:val="0F1794CF307E4FE886D9F7F22888CF096"/>
    <w:rsid w:val="008B2975"/>
    <w:rPr>
      <w:rFonts w:eastAsiaTheme="minorHAnsi"/>
      <w:lang w:eastAsia="en-US"/>
    </w:rPr>
  </w:style>
  <w:style w:type="paragraph" w:customStyle="1" w:styleId="91C37235E3A342D8B7282ED70068D8BC6">
    <w:name w:val="91C37235E3A342D8B7282ED70068D8BC6"/>
    <w:rsid w:val="008B2975"/>
    <w:rPr>
      <w:rFonts w:eastAsiaTheme="minorHAnsi"/>
      <w:lang w:eastAsia="en-US"/>
    </w:rPr>
  </w:style>
  <w:style w:type="paragraph" w:customStyle="1" w:styleId="D9C5C5F4ED65454EAD0DEE57F0907DA06">
    <w:name w:val="D9C5C5F4ED65454EAD0DEE57F0907DA06"/>
    <w:rsid w:val="008B2975"/>
    <w:rPr>
      <w:rFonts w:eastAsiaTheme="minorHAnsi"/>
      <w:lang w:eastAsia="en-US"/>
    </w:rPr>
  </w:style>
  <w:style w:type="paragraph" w:customStyle="1" w:styleId="316840D61D1E497A9EDE532CC58E20C36">
    <w:name w:val="316840D61D1E497A9EDE532CC58E20C36"/>
    <w:rsid w:val="008B2975"/>
    <w:rPr>
      <w:rFonts w:eastAsiaTheme="minorHAnsi"/>
      <w:lang w:eastAsia="en-US"/>
    </w:rPr>
  </w:style>
  <w:style w:type="paragraph" w:customStyle="1" w:styleId="22FC5CB0059244BAB0D8BA689C0738F76">
    <w:name w:val="22FC5CB0059244BAB0D8BA689C0738F76"/>
    <w:rsid w:val="008B2975"/>
    <w:rPr>
      <w:rFonts w:eastAsiaTheme="minorHAnsi"/>
      <w:lang w:eastAsia="en-US"/>
    </w:rPr>
  </w:style>
  <w:style w:type="paragraph" w:customStyle="1" w:styleId="9499AB84F07F4A848CC67681A97723CE">
    <w:name w:val="9499AB84F07F4A848CC67681A97723CE"/>
    <w:rsid w:val="008B2975"/>
  </w:style>
  <w:style w:type="paragraph" w:customStyle="1" w:styleId="105BC56A343A40B8B14529A67E31BAD2">
    <w:name w:val="105BC56A343A40B8B14529A67E31BAD2"/>
    <w:rsid w:val="008B2975"/>
  </w:style>
  <w:style w:type="paragraph" w:customStyle="1" w:styleId="E48A5B58496B427AA71325B0170865C5">
    <w:name w:val="E48A5B58496B427AA71325B0170865C5"/>
    <w:rsid w:val="008B2975"/>
  </w:style>
  <w:style w:type="paragraph" w:customStyle="1" w:styleId="1BF834AEB9584B638426ED94B9AF4492">
    <w:name w:val="1BF834AEB9584B638426ED94B9AF4492"/>
    <w:rsid w:val="008B2975"/>
  </w:style>
  <w:style w:type="paragraph" w:customStyle="1" w:styleId="B79AC2D58AE44F42B054E8D39F14846E">
    <w:name w:val="B79AC2D58AE44F42B054E8D39F14846E"/>
    <w:rsid w:val="008B2975"/>
  </w:style>
  <w:style w:type="paragraph" w:customStyle="1" w:styleId="A545A7B9EE4D483DA462FFF864DB1A4C">
    <w:name w:val="A545A7B9EE4D483DA462FFF864DB1A4C"/>
    <w:rsid w:val="008B2975"/>
  </w:style>
  <w:style w:type="paragraph" w:customStyle="1" w:styleId="ED0C4E822A604F298C25CCE751AB0246">
    <w:name w:val="ED0C4E822A604F298C25CCE751AB0246"/>
    <w:rsid w:val="008B2975"/>
  </w:style>
  <w:style w:type="paragraph" w:customStyle="1" w:styleId="5FDC7517CDBA447DA40C4879860155F1">
    <w:name w:val="5FDC7517CDBA447DA40C4879860155F1"/>
    <w:rsid w:val="008B2975"/>
  </w:style>
  <w:style w:type="paragraph" w:customStyle="1" w:styleId="EB718CCEF43041738878611F1F96EAD6">
    <w:name w:val="EB718CCEF43041738878611F1F96EAD6"/>
    <w:rsid w:val="008B2975"/>
    <w:rPr>
      <w:rFonts w:eastAsiaTheme="minorHAnsi"/>
      <w:lang w:eastAsia="en-US"/>
    </w:rPr>
  </w:style>
  <w:style w:type="paragraph" w:customStyle="1" w:styleId="FE79D99633B6424FBAB33C471DD9CCA7">
    <w:name w:val="FE79D99633B6424FBAB33C471DD9CCA7"/>
    <w:rsid w:val="00A87E68"/>
  </w:style>
  <w:style w:type="paragraph" w:customStyle="1" w:styleId="E57E14CBA44C41D885173B182BBF6AF5">
    <w:name w:val="E57E14CBA44C41D885173B182BBF6AF5"/>
    <w:rsid w:val="00327DB3"/>
  </w:style>
  <w:style w:type="paragraph" w:customStyle="1" w:styleId="FB153FE733F1431182A305F17EF222D5">
    <w:name w:val="FB153FE733F1431182A305F17EF222D5"/>
    <w:rsid w:val="00327DB3"/>
  </w:style>
  <w:style w:type="paragraph" w:customStyle="1" w:styleId="48897A9D5D4F4A808A1E15745DFD5C58">
    <w:name w:val="48897A9D5D4F4A808A1E15745DFD5C58"/>
    <w:rsid w:val="00327DB3"/>
  </w:style>
  <w:style w:type="paragraph" w:customStyle="1" w:styleId="AEEED9A7F49345E1827110D99B573995">
    <w:name w:val="AEEED9A7F49345E1827110D99B573995"/>
    <w:rsid w:val="00327DB3"/>
  </w:style>
  <w:style w:type="paragraph" w:customStyle="1" w:styleId="19FCD6F24DA14A3DAA41C9C816CD2864">
    <w:name w:val="19FCD6F24DA14A3DAA41C9C816CD2864"/>
    <w:rsid w:val="00327DB3"/>
  </w:style>
  <w:style w:type="paragraph" w:customStyle="1" w:styleId="6A508F152A184441B3B143B85D72CB06">
    <w:name w:val="6A508F152A184441B3B143B85D72CB06"/>
    <w:rsid w:val="00327DB3"/>
  </w:style>
  <w:style w:type="paragraph" w:customStyle="1" w:styleId="AAA2487EC7D847D9BFAC80BC73D8BF5F">
    <w:name w:val="AAA2487EC7D847D9BFAC80BC73D8BF5F"/>
    <w:rsid w:val="00327DB3"/>
  </w:style>
  <w:style w:type="paragraph" w:customStyle="1" w:styleId="3CD2B57F54C24560A96C298C0826B978">
    <w:name w:val="3CD2B57F54C24560A96C298C0826B978"/>
    <w:rsid w:val="00327DB3"/>
  </w:style>
  <w:style w:type="paragraph" w:customStyle="1" w:styleId="C189B2A8295443D0B2E07D5B8788863B">
    <w:name w:val="C189B2A8295443D0B2E07D5B8788863B"/>
    <w:rsid w:val="00327DB3"/>
  </w:style>
  <w:style w:type="paragraph" w:customStyle="1" w:styleId="75C791E5404D4037AC3752501E44FEAD">
    <w:name w:val="75C791E5404D4037AC3752501E44FEAD"/>
    <w:rsid w:val="00E66B11"/>
  </w:style>
  <w:style w:type="paragraph" w:customStyle="1" w:styleId="87F40C90DBC7482F8EE3CD8D5D54A798">
    <w:name w:val="87F40C90DBC7482F8EE3CD8D5D54A798"/>
    <w:rsid w:val="00E66B11"/>
  </w:style>
  <w:style w:type="paragraph" w:customStyle="1" w:styleId="3CB22EEECF18462C90F6B0F687458D79">
    <w:name w:val="3CB22EEECF18462C90F6B0F687458D79"/>
    <w:rsid w:val="00E66B11"/>
    <w:rPr>
      <w:rFonts w:eastAsiaTheme="minorHAnsi"/>
      <w:lang w:eastAsia="en-US"/>
    </w:rPr>
  </w:style>
  <w:style w:type="paragraph" w:customStyle="1" w:styleId="87F40C90DBC7482F8EE3CD8D5D54A7981">
    <w:name w:val="87F40C90DBC7482F8EE3CD8D5D54A7981"/>
    <w:rsid w:val="00E66B11"/>
    <w:rPr>
      <w:rFonts w:eastAsiaTheme="minorHAnsi"/>
      <w:lang w:eastAsia="en-US"/>
    </w:rPr>
  </w:style>
  <w:style w:type="paragraph" w:customStyle="1" w:styleId="1D504F57C9C2471CBF3FDF5256D50A48">
    <w:name w:val="1D504F57C9C2471CBF3FDF5256D50A48"/>
    <w:rsid w:val="00E66B11"/>
  </w:style>
  <w:style w:type="paragraph" w:customStyle="1" w:styleId="3CB22EEECF18462C90F6B0F687458D791">
    <w:name w:val="3CB22EEECF18462C90F6B0F687458D791"/>
    <w:rsid w:val="00E66B11"/>
    <w:rPr>
      <w:rFonts w:eastAsiaTheme="minorHAnsi"/>
      <w:lang w:eastAsia="en-US"/>
    </w:rPr>
  </w:style>
  <w:style w:type="paragraph" w:customStyle="1" w:styleId="1D504F57C9C2471CBF3FDF5256D50A481">
    <w:name w:val="1D504F57C9C2471CBF3FDF5256D50A481"/>
    <w:rsid w:val="00E66B11"/>
    <w:rPr>
      <w:rFonts w:eastAsiaTheme="minorHAnsi"/>
      <w:lang w:eastAsia="en-US"/>
    </w:rPr>
  </w:style>
  <w:style w:type="paragraph" w:customStyle="1" w:styleId="E296E61462814A8DBA0099211390472C">
    <w:name w:val="E296E61462814A8DBA0099211390472C"/>
    <w:rsid w:val="00E66B11"/>
  </w:style>
  <w:style w:type="paragraph" w:customStyle="1" w:styleId="6D7304F68E194E1E921381A251511498">
    <w:name w:val="6D7304F68E194E1E921381A251511498"/>
    <w:rsid w:val="00E66B11"/>
  </w:style>
  <w:style w:type="paragraph" w:customStyle="1" w:styleId="46C669CEB05047D297CB575512F4E34B">
    <w:name w:val="46C669CEB05047D297CB575512F4E34B"/>
    <w:rsid w:val="00E66B11"/>
  </w:style>
  <w:style w:type="paragraph" w:customStyle="1" w:styleId="17BB53E1DA9C4564BC34E688ACC05167">
    <w:name w:val="17BB53E1DA9C4564BC34E688ACC05167"/>
    <w:rsid w:val="00E66B11"/>
  </w:style>
  <w:style w:type="paragraph" w:customStyle="1" w:styleId="C2D5D5E5177E4B2C8B05AE4CFDD9C5CD">
    <w:name w:val="C2D5D5E5177E4B2C8B05AE4CFDD9C5CD"/>
    <w:rsid w:val="00E66B11"/>
  </w:style>
  <w:style w:type="paragraph" w:customStyle="1" w:styleId="D7AF694F4C86413A9E144FC7AC67FA75">
    <w:name w:val="D7AF694F4C86413A9E144FC7AC67FA75"/>
    <w:rsid w:val="00E66B11"/>
  </w:style>
  <w:style w:type="paragraph" w:customStyle="1" w:styleId="284A0E26527244D797A7A60D750AC4D4">
    <w:name w:val="284A0E26527244D797A7A60D750AC4D4"/>
    <w:rsid w:val="00E66B11"/>
  </w:style>
  <w:style w:type="paragraph" w:customStyle="1" w:styleId="B0FEB11BDF8F4247BC3DA42DC338B600">
    <w:name w:val="B0FEB11BDF8F4247BC3DA42DC338B600"/>
    <w:rsid w:val="005372E0"/>
  </w:style>
  <w:style w:type="paragraph" w:customStyle="1" w:styleId="5C9C2C4B23A043309D13FC99A0B717A3">
    <w:name w:val="5C9C2C4B23A043309D13FC99A0B717A3"/>
    <w:rsid w:val="005372E0"/>
  </w:style>
  <w:style w:type="paragraph" w:customStyle="1" w:styleId="FC70089DE51946F5832AEB08AD78522A">
    <w:name w:val="FC70089DE51946F5832AEB08AD78522A"/>
    <w:rsid w:val="00D5057B"/>
    <w:pPr>
      <w:spacing w:after="160" w:line="259" w:lineRule="auto"/>
    </w:pPr>
  </w:style>
  <w:style w:type="paragraph" w:customStyle="1" w:styleId="F5F6F3CCBD1F4749AF97CFAAF68A03A8">
    <w:name w:val="F5F6F3CCBD1F4749AF97CFAAF68A03A8"/>
    <w:rsid w:val="00D5057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B8782C-EB3F-406C-9513-886025247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2</Words>
  <Characters>2579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berdeen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ld, Dr Gillian C</dc:creator>
  <cp:lastModifiedBy>Cooper, Gillian Anne</cp:lastModifiedBy>
  <cp:revision>2</cp:revision>
  <dcterms:created xsi:type="dcterms:W3CDTF">2021-03-12T15:56:00Z</dcterms:created>
  <dcterms:modified xsi:type="dcterms:W3CDTF">2021-03-12T15:56:00Z</dcterms:modified>
</cp:coreProperties>
</file>